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588BFB7E" w14:textId="77777777" w:rsidR="00146427"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p>
    <w:p w14:paraId="71DFC7F2" w14:textId="778F891C" w:rsidR="00696AA8" w:rsidRPr="004A6245" w:rsidRDefault="00572972" w:rsidP="004A6245">
      <w:pPr>
        <w:rPr>
          <w:rFonts w:cs="Arial"/>
          <w:b/>
          <w:sz w:val="68"/>
          <w:szCs w:val="68"/>
        </w:rPr>
      </w:pPr>
      <w:r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1BD44191" w:rsidR="006F0B0C" w:rsidRDefault="00F364A8" w:rsidP="004A6245">
      <w:pPr>
        <w:spacing w:line="276" w:lineRule="auto"/>
        <w:rPr>
          <w:rFonts w:cs="Arial"/>
          <w:b/>
          <w:bCs/>
          <w:sz w:val="36"/>
          <w:szCs w:val="36"/>
        </w:rPr>
      </w:pPr>
      <w:r>
        <w:rPr>
          <w:rFonts w:cs="Arial"/>
          <w:b/>
          <w:bCs/>
          <w:color w:val="FF0000"/>
          <w:sz w:val="36"/>
          <w:szCs w:val="36"/>
        </w:rPr>
        <w:t>2023</w:t>
      </w:r>
      <w:r w:rsidR="00FD7F42" w:rsidRPr="2A2FFF31">
        <w:rPr>
          <w:rFonts w:cs="Arial"/>
          <w:b/>
          <w:bCs/>
          <w:color w:val="FF0000"/>
          <w:sz w:val="36"/>
          <w:szCs w:val="36"/>
        </w:rPr>
        <w:t xml:space="preserve"> </w:t>
      </w:r>
      <w:r w:rsidR="00A05537" w:rsidRPr="2A2FFF31">
        <w:rPr>
          <w:rFonts w:cs="Arial"/>
          <w:b/>
          <w:bCs/>
          <w:color w:val="FF0000"/>
          <w:sz w:val="36"/>
          <w:szCs w:val="36"/>
        </w:rPr>
        <w:t xml:space="preserve">| </w:t>
      </w:r>
      <w:r w:rsidR="003E3C11" w:rsidRPr="2A2FFF31">
        <w:rPr>
          <w:rFonts w:cs="Arial"/>
          <w:b/>
          <w:bCs/>
          <w:color w:val="FF0000"/>
          <w:sz w:val="36"/>
          <w:szCs w:val="36"/>
        </w:rPr>
        <w:t xml:space="preserve">Term </w:t>
      </w:r>
      <w:r w:rsidR="00F3603C">
        <w:rPr>
          <w:rFonts w:cs="Arial"/>
          <w:b/>
          <w:bCs/>
          <w:color w:val="FF0000"/>
          <w:sz w:val="36"/>
          <w:szCs w:val="36"/>
        </w:rPr>
        <w:t>1</w:t>
      </w:r>
      <w:r w:rsidR="00881B7A">
        <w:rPr>
          <w:rFonts w:cs="Arial"/>
          <w:b/>
          <w:bCs/>
          <w:color w:val="FF0000"/>
          <w:sz w:val="36"/>
          <w:szCs w:val="36"/>
        </w:rPr>
        <w:t xml:space="preserve"> </w:t>
      </w:r>
      <w:r w:rsidR="00E03AB1">
        <w:rPr>
          <w:rFonts w:cs="Arial"/>
          <w:b/>
          <w:bCs/>
          <w:color w:val="FF0000"/>
          <w:sz w:val="36"/>
          <w:szCs w:val="36"/>
        </w:rPr>
        <w:t>|</w:t>
      </w:r>
      <w:r w:rsidR="004F0C80">
        <w:rPr>
          <w:rFonts w:cs="Arial"/>
          <w:b/>
          <w:bCs/>
          <w:color w:val="FF0000"/>
          <w:sz w:val="36"/>
          <w:szCs w:val="36"/>
        </w:rPr>
        <w:t xml:space="preserve"> </w:t>
      </w:r>
      <w:r w:rsidR="00361F93" w:rsidRPr="2A2FFF31">
        <w:rPr>
          <w:rFonts w:cs="Arial"/>
          <w:b/>
          <w:bCs/>
          <w:sz w:val="36"/>
          <w:szCs w:val="36"/>
        </w:rPr>
        <w:t>Application Pack</w:t>
      </w:r>
    </w:p>
    <w:p w14:paraId="4B5D7A12" w14:textId="0CDEE703" w:rsidR="00E86BC9" w:rsidRPr="00146427" w:rsidRDefault="000E32D4" w:rsidP="004A6245">
      <w:pPr>
        <w:spacing w:line="276" w:lineRule="auto"/>
        <w:rPr>
          <w:rFonts w:cs="Arial"/>
          <w:color w:val="FF0000"/>
          <w:sz w:val="32"/>
          <w:szCs w:val="32"/>
        </w:rPr>
      </w:pPr>
      <w:r w:rsidRPr="00146427">
        <w:rPr>
          <w:rFonts w:cs="Arial"/>
          <w:b/>
          <w:bCs/>
          <w:color w:val="FF0000"/>
          <w:sz w:val="32"/>
          <w:szCs w:val="32"/>
          <w:highlight w:val="cyan"/>
        </w:rPr>
        <w:t xml:space="preserve">Please complete this form electronically and not </w:t>
      </w:r>
      <w:r w:rsidR="00146427" w:rsidRPr="00146427">
        <w:rPr>
          <w:rFonts w:cs="Arial"/>
          <w:b/>
          <w:bCs/>
          <w:color w:val="FF0000"/>
          <w:sz w:val="32"/>
          <w:szCs w:val="32"/>
          <w:highlight w:val="cyan"/>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786B9940" w14:textId="487AD440"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60612C">
              <w:rPr>
                <w:rFonts w:cs="Arial"/>
                <w:b/>
                <w:color w:val="00B0F0"/>
                <w:szCs w:val="22"/>
              </w:rPr>
              <w:t xml:space="preserve"> </w:t>
            </w:r>
          </w:p>
          <w:p w14:paraId="1F509BB8" w14:textId="17181C6B" w:rsidR="0042055C" w:rsidRDefault="002452BE" w:rsidP="000B42FD">
            <w:pPr>
              <w:spacing w:line="276" w:lineRule="auto"/>
              <w:rPr>
                <w:rFonts w:cs="Arial"/>
              </w:rPr>
            </w:pPr>
            <w:sdt>
              <w:sdtPr>
                <w:rPr>
                  <w:rFonts w:cs="Arial"/>
                </w:rPr>
                <w:id w:val="-303926225"/>
                <w:placeholder>
                  <w:docPart w:val="DefaultPlaceholder_1081868574"/>
                </w:placeholder>
                <w14:checkbox>
                  <w14:checked w14:val="0"/>
                  <w14:checkedState w14:val="2612" w14:font="MS Gothic"/>
                  <w14:uncheckedState w14:val="2610" w14:font="MS Gothic"/>
                </w14:checkbox>
              </w:sdtPr>
              <w:sdtEndPr/>
              <w:sdtContent>
                <w:r w:rsidR="009E193F">
                  <w:rPr>
                    <w:rFonts w:ascii="MS Gothic" w:eastAsia="MS Gothic" w:hAnsi="MS Gothic" w:cs="Arial" w:hint="eastAsia"/>
                  </w:rPr>
                  <w:t>☐</w:t>
                </w:r>
              </w:sdtContent>
            </w:sdt>
            <w:r w:rsidR="00EE3040" w:rsidRPr="2A2FFF31">
              <w:rPr>
                <w:rFonts w:cs="Arial"/>
              </w:rPr>
              <w:t xml:space="preserve"> </w:t>
            </w:r>
            <w:r w:rsidR="003009D3" w:rsidRPr="2A2FFF31">
              <w:rPr>
                <w:rFonts w:cs="Arial"/>
                <w:b/>
                <w:bCs/>
              </w:rPr>
              <w:t xml:space="preserve"> </w:t>
            </w:r>
            <w:r w:rsidR="00F3603C">
              <w:rPr>
                <w:rFonts w:cs="Arial"/>
                <w:b/>
                <w:bCs/>
              </w:rPr>
              <w:t>Wednesdays</w:t>
            </w:r>
            <w:r w:rsidR="000039A0" w:rsidRPr="2A2FFF31">
              <w:rPr>
                <w:rFonts w:cs="Arial"/>
                <w:b/>
                <w:bCs/>
              </w:rPr>
              <w:t xml:space="preserve"> </w:t>
            </w:r>
            <w:r w:rsidR="00C25138" w:rsidRPr="2A2FFF31">
              <w:rPr>
                <w:rFonts w:cs="Arial"/>
              </w:rPr>
              <w:t>|</w:t>
            </w:r>
            <w:r w:rsidR="00EE3040" w:rsidRPr="2A2FFF31">
              <w:rPr>
                <w:rFonts w:cs="Arial"/>
              </w:rPr>
              <w:t xml:space="preserve"> </w:t>
            </w:r>
            <w:r w:rsidR="00834B6E" w:rsidRPr="2A2FFF31">
              <w:rPr>
                <w:rFonts w:cs="Arial"/>
              </w:rPr>
              <w:t>Sta</w:t>
            </w:r>
            <w:r w:rsidR="00B0373E">
              <w:rPr>
                <w:rFonts w:cs="Arial"/>
              </w:rPr>
              <w:t>rt</w:t>
            </w:r>
            <w:r w:rsidR="00181ACF">
              <w:rPr>
                <w:rFonts w:cs="Arial"/>
              </w:rPr>
              <w:t xml:space="preserve">ing </w:t>
            </w:r>
            <w:r w:rsidR="00F364A8">
              <w:rPr>
                <w:rFonts w:cs="Arial"/>
              </w:rPr>
              <w:t>1</w:t>
            </w:r>
            <w:r w:rsidR="00C34745">
              <w:rPr>
                <w:rFonts w:cs="Arial"/>
              </w:rPr>
              <w:t xml:space="preserve"> February</w:t>
            </w:r>
            <w:r w:rsidR="00147392">
              <w:rPr>
                <w:rFonts w:cs="Arial"/>
              </w:rPr>
              <w:t xml:space="preserve"> 202</w:t>
            </w:r>
            <w:r w:rsidR="00C34745">
              <w:rPr>
                <w:rFonts w:cs="Arial"/>
              </w:rPr>
              <w:t>3</w:t>
            </w:r>
            <w:r w:rsidR="00AD2E16">
              <w:rPr>
                <w:rFonts w:cs="Arial"/>
              </w:rPr>
              <w:t>, concluding</w:t>
            </w:r>
            <w:r w:rsidR="00B43AEE">
              <w:rPr>
                <w:rFonts w:cs="Arial"/>
              </w:rPr>
              <w:t xml:space="preserve"> </w:t>
            </w:r>
            <w:r w:rsidR="003166FF">
              <w:rPr>
                <w:rFonts w:cs="Arial"/>
              </w:rPr>
              <w:t xml:space="preserve">28 June </w:t>
            </w:r>
            <w:r w:rsidR="00147392">
              <w:rPr>
                <w:rFonts w:cs="Arial"/>
              </w:rPr>
              <w:t>2023</w:t>
            </w:r>
          </w:p>
          <w:p w14:paraId="2C2F2CFE" w14:textId="51A91136" w:rsidR="0088090B" w:rsidRPr="003F3563" w:rsidRDefault="0088090B" w:rsidP="000B42FD">
            <w:pPr>
              <w:spacing w:line="276" w:lineRule="auto"/>
              <w:rPr>
                <w:rFonts w:cs="Arial"/>
                <w:color w:val="FF0000"/>
                <w:sz w:val="18"/>
                <w:szCs w:val="18"/>
              </w:rPr>
            </w:pPr>
            <w:r w:rsidRPr="003F3563">
              <w:rPr>
                <w:rFonts w:cs="Arial"/>
                <w:color w:val="FF0000"/>
                <w:sz w:val="18"/>
                <w:szCs w:val="18"/>
              </w:rPr>
              <w:t>(</w:t>
            </w:r>
            <w:r w:rsidR="008819C8">
              <w:rPr>
                <w:rFonts w:cs="Arial"/>
                <w:color w:val="FF0000"/>
                <w:sz w:val="18"/>
                <w:szCs w:val="18"/>
              </w:rPr>
              <w:t>No classes through th</w:t>
            </w:r>
            <w:r w:rsidR="00B43AEE">
              <w:rPr>
                <w:rFonts w:cs="Arial"/>
                <w:color w:val="FF0000"/>
                <w:sz w:val="18"/>
                <w:szCs w:val="18"/>
              </w:rPr>
              <w:t>e</w:t>
            </w:r>
            <w:r w:rsidR="00E5181A">
              <w:rPr>
                <w:rFonts w:cs="Arial"/>
                <w:color w:val="FF0000"/>
                <w:sz w:val="18"/>
                <w:szCs w:val="18"/>
              </w:rPr>
              <w:t xml:space="preserve"> NSW April School Holidays)</w:t>
            </w:r>
          </w:p>
          <w:p w14:paraId="773E237C" w14:textId="1C3104BE"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p>
          <w:p w14:paraId="769267B4" w14:textId="128C5BD7" w:rsidR="004677AD" w:rsidRDefault="002452BE" w:rsidP="00613E0F">
            <w:pPr>
              <w:spacing w:line="276" w:lineRule="auto"/>
              <w:rPr>
                <w:rFonts w:cs="Arial"/>
              </w:rPr>
            </w:pPr>
            <w:sdt>
              <w:sdtPr>
                <w:rPr>
                  <w:rFonts w:cs="Arial"/>
                </w:rPr>
                <w:id w:val="-1803600410"/>
                <w:placeholder>
                  <w:docPart w:val="DefaultPlaceholder_1081868574"/>
                </w:placeholder>
                <w14:checkbox>
                  <w14:checked w14:val="0"/>
                  <w14:checkedState w14:val="2612" w14:font="MS Gothic"/>
                  <w14:uncheckedState w14:val="2610" w14:font="MS Gothic"/>
                </w14:checkbox>
              </w:sdtPr>
              <w:sdtEndPr/>
              <w:sdtContent>
                <w:r w:rsidR="00D14D89">
                  <w:rPr>
                    <w:rFonts w:ascii="MS Gothic" w:eastAsia="MS Gothic" w:hAnsi="MS Gothic" w:cs="Arial" w:hint="eastAsia"/>
                  </w:rPr>
                  <w:t>☐</w:t>
                </w:r>
              </w:sdtContent>
            </w:sdt>
            <w:r w:rsidR="0088518A" w:rsidRPr="2A2FFF31">
              <w:rPr>
                <w:rFonts w:cs="Arial"/>
              </w:rPr>
              <w:t xml:space="preserve">  </w:t>
            </w:r>
            <w:r w:rsidR="00F419A3" w:rsidRPr="00F419A3">
              <w:rPr>
                <w:rFonts w:cs="Arial"/>
                <w:b/>
                <w:bCs/>
              </w:rPr>
              <w:t>Mondays</w:t>
            </w:r>
            <w:r w:rsidR="0088518A" w:rsidRPr="2A2FFF31">
              <w:rPr>
                <w:rFonts w:cs="Arial"/>
                <w:b/>
                <w:bCs/>
              </w:rPr>
              <w:t xml:space="preserve"> </w:t>
            </w:r>
            <w:r w:rsidR="0088518A" w:rsidRPr="2A2FFF31">
              <w:rPr>
                <w:rFonts w:cs="Arial"/>
              </w:rPr>
              <w:t xml:space="preserve">| </w:t>
            </w:r>
            <w:r w:rsidR="00B0373E">
              <w:rPr>
                <w:rFonts w:cs="Arial"/>
              </w:rPr>
              <w:t xml:space="preserve">Starting </w:t>
            </w:r>
            <w:r w:rsidR="0007563A">
              <w:rPr>
                <w:rFonts w:cs="Arial"/>
              </w:rPr>
              <w:t>30</w:t>
            </w:r>
            <w:r w:rsidR="00DF4EE5">
              <w:rPr>
                <w:rFonts w:cs="Arial"/>
              </w:rPr>
              <w:t xml:space="preserve"> January 2023</w:t>
            </w:r>
            <w:r w:rsidR="003F3563">
              <w:rPr>
                <w:rFonts w:cs="Arial"/>
              </w:rPr>
              <w:t>, concluding</w:t>
            </w:r>
            <w:r w:rsidR="00EB1267">
              <w:rPr>
                <w:rFonts w:cs="Arial"/>
              </w:rPr>
              <w:t xml:space="preserve"> </w:t>
            </w:r>
            <w:r w:rsidR="00DF4EE5">
              <w:rPr>
                <w:rFonts w:cs="Arial"/>
              </w:rPr>
              <w:t xml:space="preserve">26 June </w:t>
            </w:r>
            <w:r w:rsidR="00CA03A2">
              <w:rPr>
                <w:rFonts w:cs="Arial"/>
              </w:rPr>
              <w:t>2023</w:t>
            </w:r>
          </w:p>
          <w:p w14:paraId="6CEB3EFE" w14:textId="14DB9340" w:rsidR="003F3563" w:rsidRPr="00C82A0E" w:rsidRDefault="003F3563" w:rsidP="00613E0F">
            <w:pPr>
              <w:spacing w:line="276" w:lineRule="auto"/>
              <w:rPr>
                <w:rFonts w:cs="Arial"/>
              </w:rPr>
            </w:pPr>
            <w:r w:rsidRPr="003F3563">
              <w:rPr>
                <w:rFonts w:cs="Arial"/>
                <w:color w:val="FF0000"/>
                <w:sz w:val="18"/>
                <w:szCs w:val="18"/>
              </w:rPr>
              <w:t>(</w:t>
            </w:r>
            <w:r w:rsidR="009B0D93">
              <w:rPr>
                <w:rFonts w:cs="Arial"/>
                <w:color w:val="FF0000"/>
                <w:sz w:val="18"/>
                <w:szCs w:val="18"/>
              </w:rPr>
              <w:t>No classes through th</w:t>
            </w:r>
            <w:r w:rsidR="0057159C">
              <w:rPr>
                <w:rFonts w:cs="Arial"/>
                <w:color w:val="FF0000"/>
                <w:sz w:val="18"/>
                <w:szCs w:val="18"/>
              </w:rPr>
              <w:t xml:space="preserve">e </w:t>
            </w:r>
            <w:r w:rsidR="00E5181A">
              <w:rPr>
                <w:rFonts w:cs="Arial"/>
                <w:color w:val="FF0000"/>
                <w:sz w:val="18"/>
                <w:szCs w:val="18"/>
              </w:rPr>
              <w:t>NSW April School Holidays</w:t>
            </w:r>
            <w:r w:rsidR="009B0D93">
              <w:rPr>
                <w:rFonts w:cs="Arial"/>
                <w:color w:val="FF0000"/>
                <w:sz w:val="18"/>
                <w:szCs w:val="18"/>
              </w:rPr>
              <w:t>)</w:t>
            </w:r>
          </w:p>
          <w:p w14:paraId="190B7D0C" w14:textId="03E8019C" w:rsidR="00815182" w:rsidRPr="00815182" w:rsidRDefault="00815182" w:rsidP="00613E0F">
            <w:pPr>
              <w:spacing w:line="276" w:lineRule="auto"/>
              <w:rPr>
                <w:rFonts w:cs="Arial"/>
                <w:color w:val="FF0000"/>
                <w:sz w:val="20"/>
                <w:szCs w:val="20"/>
              </w:rPr>
            </w:pPr>
          </w:p>
        </w:tc>
      </w:tr>
    </w:tbl>
    <w:p w14:paraId="006516BA" w14:textId="351E9726" w:rsidR="00364182" w:rsidRPr="008049CA" w:rsidRDefault="00146427" w:rsidP="006A2FAE">
      <w:pPr>
        <w:rPr>
          <w:rFonts w:cs="Arial"/>
          <w:b/>
          <w:bCs/>
          <w:color w:val="FF0000"/>
          <w:sz w:val="12"/>
          <w:szCs w:val="12"/>
        </w:rPr>
      </w:pPr>
      <w:r w:rsidRPr="008049CA">
        <w:rPr>
          <w:rFonts w:cs="Arial"/>
          <w:b/>
          <w:bCs/>
          <w:noProof/>
          <w:color w:val="FF0000"/>
          <w:sz w:val="12"/>
          <w:szCs w:val="12"/>
        </w:rPr>
        <w:drawing>
          <wp:anchor distT="0" distB="0" distL="114300" distR="114300" simplePos="0" relativeHeight="251658241" behindDoc="1" locked="0" layoutInCell="1" allowOverlap="1" wp14:anchorId="06CE4F8B" wp14:editId="44C016A6">
            <wp:simplePos x="0" y="0"/>
            <wp:positionH relativeFrom="page">
              <wp:posOffset>1788795</wp:posOffset>
            </wp:positionH>
            <wp:positionV relativeFrom="paragraph">
              <wp:posOffset>231140</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8049CA">
        <w:rPr>
          <w:rFonts w:cs="Arial"/>
          <w:b/>
          <w:bCs/>
          <w:color w:val="FF0000"/>
          <w:sz w:val="12"/>
          <w:szCs w:val="12"/>
        </w:rPr>
        <w:t xml:space="preserve">Disclaimer: </w:t>
      </w:r>
      <w:r w:rsidR="00A67CD0" w:rsidRPr="008049CA">
        <w:rPr>
          <w:rFonts w:cs="Arial"/>
          <w:b/>
          <w:bCs/>
          <w:color w:val="FF0000"/>
          <w:sz w:val="12"/>
          <w:szCs w:val="12"/>
        </w:rPr>
        <w:t xml:space="preserve">Classes </w:t>
      </w:r>
      <w:r w:rsidR="00160AEB" w:rsidRPr="008049CA">
        <w:rPr>
          <w:rFonts w:cs="Arial"/>
          <w:b/>
          <w:bCs/>
          <w:color w:val="FF0000"/>
          <w:sz w:val="12"/>
          <w:szCs w:val="12"/>
        </w:rPr>
        <w:t>are subject</w:t>
      </w:r>
      <w:r w:rsidR="00A67CD0" w:rsidRPr="008049CA">
        <w:rPr>
          <w:rFonts w:cs="Arial"/>
          <w:b/>
          <w:bCs/>
          <w:color w:val="FF0000"/>
          <w:sz w:val="12"/>
          <w:szCs w:val="12"/>
        </w:rPr>
        <w:t xml:space="preserve"> to change </w:t>
      </w:r>
      <w:r w:rsidR="00601EE5" w:rsidRPr="008049CA">
        <w:rPr>
          <w:rFonts w:cs="Arial"/>
          <w:b/>
          <w:bCs/>
          <w:color w:val="FF0000"/>
          <w:sz w:val="12"/>
          <w:szCs w:val="12"/>
        </w:rPr>
        <w:t>depending on</w:t>
      </w:r>
      <w:r w:rsidR="00A67CD0" w:rsidRPr="008049CA">
        <w:rPr>
          <w:rFonts w:cs="Arial"/>
          <w:b/>
          <w:bCs/>
          <w:color w:val="FF0000"/>
          <w:sz w:val="12"/>
          <w:szCs w:val="12"/>
        </w:rPr>
        <w:t xml:space="preserve"> demand</w:t>
      </w:r>
      <w:r w:rsidR="004F299D" w:rsidRPr="008049CA">
        <w:rPr>
          <w:rFonts w:cs="Arial"/>
          <w:b/>
          <w:bCs/>
          <w:color w:val="FF0000"/>
          <w:sz w:val="12"/>
          <w:szCs w:val="12"/>
        </w:rPr>
        <w:t xml:space="preserve">. You are guaranteed </w:t>
      </w:r>
      <w:r w:rsidR="0073429A" w:rsidRPr="008049CA">
        <w:rPr>
          <w:rFonts w:cs="Arial"/>
          <w:b/>
          <w:bCs/>
          <w:color w:val="FF0000"/>
          <w:sz w:val="12"/>
          <w:szCs w:val="12"/>
        </w:rPr>
        <w:t xml:space="preserve">a place once you have returned a completed application pack, been interviewed and paid the deposit for your course. </w:t>
      </w:r>
      <w:r w:rsidR="00601EE5" w:rsidRPr="008049CA">
        <w:rPr>
          <w:rFonts w:cs="Arial"/>
          <w:b/>
          <w:bCs/>
          <w:color w:val="FF0000"/>
          <w:sz w:val="12"/>
          <w:szCs w:val="12"/>
        </w:rPr>
        <w:t>If</w:t>
      </w:r>
      <w:r w:rsidR="002835C8" w:rsidRPr="008049CA">
        <w:rPr>
          <w:rFonts w:cs="Arial"/>
          <w:b/>
          <w:bCs/>
          <w:color w:val="FF0000"/>
          <w:sz w:val="12"/>
          <w:szCs w:val="12"/>
        </w:rPr>
        <w:t xml:space="preserve"> your choice of</w:t>
      </w:r>
      <w:r w:rsidR="0073429A" w:rsidRPr="008049CA">
        <w:rPr>
          <w:rFonts w:cs="Arial"/>
          <w:b/>
          <w:bCs/>
          <w:color w:val="FF0000"/>
          <w:sz w:val="12"/>
          <w:szCs w:val="12"/>
        </w:rPr>
        <w:t xml:space="preserve"> class </w:t>
      </w:r>
      <w:r w:rsidR="002835C8" w:rsidRPr="008049CA">
        <w:rPr>
          <w:rFonts w:cs="Arial"/>
          <w:b/>
          <w:bCs/>
          <w:color w:val="FF0000"/>
          <w:sz w:val="12"/>
          <w:szCs w:val="12"/>
        </w:rPr>
        <w:t>is</w:t>
      </w:r>
      <w:r w:rsidR="0073429A" w:rsidRPr="008049CA">
        <w:rPr>
          <w:rFonts w:cs="Arial"/>
          <w:b/>
          <w:bCs/>
          <w:color w:val="FF0000"/>
          <w:sz w:val="12"/>
          <w:szCs w:val="12"/>
        </w:rPr>
        <w:t xml:space="preserve"> </w:t>
      </w:r>
      <w:r w:rsidR="0075776D" w:rsidRPr="008049CA">
        <w:rPr>
          <w:rFonts w:cs="Arial"/>
          <w:b/>
          <w:bCs/>
          <w:color w:val="FF0000"/>
          <w:sz w:val="12"/>
          <w:szCs w:val="12"/>
        </w:rPr>
        <w:t>full,</w:t>
      </w:r>
      <w:r w:rsidR="0073429A" w:rsidRPr="008049CA">
        <w:rPr>
          <w:rFonts w:cs="Arial"/>
          <w:b/>
          <w:bCs/>
          <w:color w:val="FF0000"/>
          <w:sz w:val="12"/>
          <w:szCs w:val="12"/>
        </w:rPr>
        <w:t xml:space="preserve"> </w:t>
      </w:r>
      <w:r w:rsidR="00601EE5" w:rsidRPr="008049CA">
        <w:rPr>
          <w:rFonts w:cs="Arial"/>
          <w:b/>
          <w:bCs/>
          <w:color w:val="FF0000"/>
          <w:sz w:val="12"/>
          <w:szCs w:val="12"/>
        </w:rPr>
        <w:t>we will</w:t>
      </w:r>
      <w:r w:rsidR="00EC70EB" w:rsidRPr="008049CA">
        <w:rPr>
          <w:rFonts w:cs="Arial"/>
          <w:b/>
          <w:bCs/>
          <w:color w:val="FF0000"/>
          <w:sz w:val="12"/>
          <w:szCs w:val="12"/>
        </w:rPr>
        <w:t xml:space="preserve"> offer</w:t>
      </w:r>
      <w:r w:rsidR="00601EE5" w:rsidRPr="008049CA">
        <w:rPr>
          <w:rFonts w:cs="Arial"/>
          <w:b/>
          <w:bCs/>
          <w:color w:val="FF0000"/>
          <w:sz w:val="12"/>
          <w:szCs w:val="12"/>
        </w:rPr>
        <w:t xml:space="preserve"> you</w:t>
      </w:r>
      <w:r w:rsidR="00EC70EB" w:rsidRPr="008049CA">
        <w:rPr>
          <w:rFonts w:cs="Arial"/>
          <w:b/>
          <w:bCs/>
          <w:color w:val="FF0000"/>
          <w:sz w:val="12"/>
          <w:szCs w:val="12"/>
        </w:rPr>
        <w:t xml:space="preserve"> </w:t>
      </w:r>
      <w:r w:rsidR="00CD7679" w:rsidRPr="008049CA">
        <w:rPr>
          <w:rFonts w:cs="Arial"/>
          <w:b/>
          <w:bCs/>
          <w:color w:val="FF0000"/>
          <w:sz w:val="12"/>
          <w:szCs w:val="12"/>
        </w:rPr>
        <w:t xml:space="preserve">one on an </w:t>
      </w:r>
      <w:r w:rsidR="00EC70EB" w:rsidRPr="008049CA">
        <w:rPr>
          <w:rFonts w:cs="Arial"/>
          <w:b/>
          <w:bCs/>
          <w:color w:val="FF0000"/>
          <w:sz w:val="12"/>
          <w:szCs w:val="12"/>
        </w:rPr>
        <w:t>alternate day</w:t>
      </w:r>
      <w:r w:rsidR="00CD7679" w:rsidRPr="008049CA">
        <w:rPr>
          <w:rFonts w:cs="Arial"/>
          <w:b/>
          <w:bCs/>
          <w:color w:val="FF0000"/>
          <w:sz w:val="12"/>
          <w:szCs w:val="12"/>
        </w:rPr>
        <w:t xml:space="preserve">, </w:t>
      </w:r>
      <w:r w:rsidR="005B2604" w:rsidRPr="008049CA">
        <w:rPr>
          <w:rFonts w:cs="Arial"/>
          <w:b/>
          <w:bCs/>
          <w:color w:val="FF0000"/>
          <w:sz w:val="12"/>
          <w:szCs w:val="12"/>
        </w:rPr>
        <w:t xml:space="preserve">if available, </w:t>
      </w:r>
      <w:r w:rsidR="00CD7679" w:rsidRPr="008049CA">
        <w:rPr>
          <w:rFonts w:cs="Arial"/>
          <w:b/>
          <w:bCs/>
          <w:color w:val="FF0000"/>
          <w:sz w:val="12"/>
          <w:szCs w:val="12"/>
        </w:rPr>
        <w:t>or the oppor</w:t>
      </w:r>
      <w:r w:rsidR="00042F48" w:rsidRPr="008049CA">
        <w:rPr>
          <w:rFonts w:cs="Arial"/>
          <w:b/>
          <w:bCs/>
          <w:color w:val="FF0000"/>
          <w:sz w:val="12"/>
          <w:szCs w:val="12"/>
        </w:rPr>
        <w:t xml:space="preserve">tunity to </w:t>
      </w:r>
      <w:r w:rsidR="009E07D6" w:rsidRPr="008049CA">
        <w:rPr>
          <w:rFonts w:cs="Arial"/>
          <w:b/>
          <w:bCs/>
          <w:color w:val="FF0000"/>
          <w:sz w:val="12"/>
          <w:szCs w:val="12"/>
        </w:rPr>
        <w:t>defer to the following term.</w:t>
      </w:r>
      <w:r w:rsidR="007B078C" w:rsidRPr="008049CA">
        <w:rPr>
          <w:rFonts w:cs="Arial"/>
          <w:b/>
          <w:bCs/>
          <w:color w:val="FF0000"/>
          <w:sz w:val="12"/>
          <w:szCs w:val="12"/>
        </w:rPr>
        <w:t xml:space="preserve"> Visit our website for our COVID-19 plan.</w:t>
      </w:r>
    </w:p>
    <w:p w14:paraId="41258967" w14:textId="664661B0"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E478047" w14:textId="20603108" w:rsidR="00DD3AB2" w:rsidRPr="00194AD8" w:rsidRDefault="00DC48CE" w:rsidP="00834B6E">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CE318C">
        <w:rPr>
          <w:rFonts w:cs="Arial"/>
          <w:b/>
          <w:szCs w:val="22"/>
        </w:rPr>
        <w:t>2</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2452BE"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1"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bookmarkEnd w:id="1"/>
    <w:p w14:paraId="0F648D1C" w14:textId="7027347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221EC" w:rsidRPr="00A702B5" w14:paraId="2E47BFF5"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CC5D96" w14:textId="0080648F" w:rsidR="001221EC" w:rsidRDefault="001221EC" w:rsidP="00A702B5">
            <w:pPr>
              <w:spacing w:line="276" w:lineRule="auto"/>
              <w:rPr>
                <w:rFonts w:cs="Arial"/>
                <w:sz w:val="16"/>
                <w:szCs w:val="16"/>
                <w:lang w:eastAsia="en-AU"/>
              </w:rPr>
            </w:pPr>
            <w:r>
              <w:rPr>
                <w:rFonts w:cs="Arial"/>
                <w:sz w:val="16"/>
                <w:szCs w:val="16"/>
                <w:lang w:eastAsia="en-AU"/>
              </w:rPr>
              <w:t>8.3</w:t>
            </w:r>
          </w:p>
        </w:tc>
        <w:tc>
          <w:tcPr>
            <w:tcW w:w="1985" w:type="dxa"/>
            <w:shd w:val="clear" w:color="auto" w:fill="auto"/>
          </w:tcPr>
          <w:p w14:paraId="422F1517" w14:textId="5CBD5032"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2 August 2021</w:t>
            </w:r>
          </w:p>
        </w:tc>
        <w:tc>
          <w:tcPr>
            <w:tcW w:w="4536" w:type="dxa"/>
            <w:shd w:val="clear" w:color="auto" w:fill="auto"/>
          </w:tcPr>
          <w:p w14:paraId="2348E5C7" w14:textId="4C804068"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4 2021 Kiama </w:t>
            </w:r>
            <w:r w:rsidR="00B34AB9">
              <w:rPr>
                <w:rFonts w:cs="Arial"/>
                <w:sz w:val="16"/>
                <w:szCs w:val="16"/>
                <w:lang w:eastAsia="en-AU"/>
              </w:rPr>
              <w:t>course dates</w:t>
            </w:r>
          </w:p>
        </w:tc>
        <w:tc>
          <w:tcPr>
            <w:tcW w:w="1984" w:type="dxa"/>
            <w:shd w:val="clear" w:color="auto" w:fill="auto"/>
          </w:tcPr>
          <w:p w14:paraId="3EA3D5A4" w14:textId="571E59CF" w:rsidR="001221EC" w:rsidRDefault="00B34AB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13E0F" w:rsidRPr="00A702B5" w14:paraId="70F42B6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6A576A9" w14:textId="61FE9B5E" w:rsidR="00613E0F" w:rsidRDefault="00613E0F" w:rsidP="00A702B5">
            <w:pPr>
              <w:spacing w:line="276" w:lineRule="auto"/>
              <w:rPr>
                <w:rFonts w:cs="Arial"/>
                <w:sz w:val="16"/>
                <w:szCs w:val="16"/>
                <w:lang w:eastAsia="en-AU"/>
              </w:rPr>
            </w:pPr>
            <w:r>
              <w:rPr>
                <w:rFonts w:cs="Arial"/>
                <w:sz w:val="16"/>
                <w:szCs w:val="16"/>
                <w:lang w:eastAsia="en-AU"/>
              </w:rPr>
              <w:t>8.4</w:t>
            </w:r>
          </w:p>
        </w:tc>
        <w:tc>
          <w:tcPr>
            <w:tcW w:w="1985" w:type="dxa"/>
            <w:shd w:val="clear" w:color="auto" w:fill="auto"/>
          </w:tcPr>
          <w:p w14:paraId="74C61FC3" w14:textId="50DF75AD"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31 August 2021</w:t>
            </w:r>
          </w:p>
        </w:tc>
        <w:tc>
          <w:tcPr>
            <w:tcW w:w="4536" w:type="dxa"/>
            <w:shd w:val="clear" w:color="auto" w:fill="auto"/>
          </w:tcPr>
          <w:p w14:paraId="6FBD6B08" w14:textId="09FAD0FF"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1 WS course dates </w:t>
            </w:r>
          </w:p>
        </w:tc>
        <w:tc>
          <w:tcPr>
            <w:tcW w:w="1984" w:type="dxa"/>
            <w:shd w:val="clear" w:color="auto" w:fill="auto"/>
          </w:tcPr>
          <w:p w14:paraId="50C00106" w14:textId="2E3FEB86"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395922" w:rsidRPr="00A702B5" w14:paraId="0636DC2E"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B31C46A" w14:textId="5E037195" w:rsidR="00395922" w:rsidRDefault="00395922" w:rsidP="00A702B5">
            <w:pPr>
              <w:spacing w:line="276" w:lineRule="auto"/>
              <w:rPr>
                <w:rFonts w:cs="Arial"/>
                <w:sz w:val="16"/>
                <w:szCs w:val="16"/>
                <w:lang w:eastAsia="en-AU"/>
              </w:rPr>
            </w:pPr>
            <w:r>
              <w:rPr>
                <w:rFonts w:cs="Arial"/>
                <w:sz w:val="16"/>
                <w:szCs w:val="16"/>
                <w:lang w:eastAsia="en-AU"/>
              </w:rPr>
              <w:t>8.5</w:t>
            </w:r>
          </w:p>
        </w:tc>
        <w:tc>
          <w:tcPr>
            <w:tcW w:w="1985" w:type="dxa"/>
            <w:shd w:val="clear" w:color="auto" w:fill="auto"/>
          </w:tcPr>
          <w:p w14:paraId="4F48E123" w14:textId="23A5F5D0"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 September 2021</w:t>
            </w:r>
          </w:p>
        </w:tc>
        <w:tc>
          <w:tcPr>
            <w:tcW w:w="4536" w:type="dxa"/>
            <w:shd w:val="clear" w:color="auto" w:fill="auto"/>
          </w:tcPr>
          <w:p w14:paraId="39F1D242" w14:textId="1280B171"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2</w:t>
            </w:r>
            <w:r w:rsidR="00375F65">
              <w:rPr>
                <w:rFonts w:cs="Arial"/>
                <w:sz w:val="16"/>
                <w:szCs w:val="16"/>
                <w:lang w:eastAsia="en-AU"/>
              </w:rPr>
              <w:t xml:space="preserve"> Course Dates</w:t>
            </w:r>
          </w:p>
        </w:tc>
        <w:tc>
          <w:tcPr>
            <w:tcW w:w="1984" w:type="dxa"/>
            <w:shd w:val="clear" w:color="auto" w:fill="auto"/>
          </w:tcPr>
          <w:p w14:paraId="0D1BFFF4" w14:textId="260804C0" w:rsidR="00395922" w:rsidRDefault="00375F6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A1480A" w:rsidRPr="00A702B5" w14:paraId="1408369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FCBE13B" w14:textId="59279775" w:rsidR="00A1480A" w:rsidRDefault="00A1480A" w:rsidP="00A702B5">
            <w:pPr>
              <w:spacing w:line="276" w:lineRule="auto"/>
              <w:rPr>
                <w:rFonts w:cs="Arial"/>
                <w:sz w:val="16"/>
                <w:szCs w:val="16"/>
                <w:lang w:eastAsia="en-AU"/>
              </w:rPr>
            </w:pPr>
            <w:r>
              <w:rPr>
                <w:rFonts w:cs="Arial"/>
                <w:sz w:val="16"/>
                <w:szCs w:val="16"/>
                <w:lang w:eastAsia="en-AU"/>
              </w:rPr>
              <w:t>8.6</w:t>
            </w:r>
          </w:p>
        </w:tc>
        <w:tc>
          <w:tcPr>
            <w:tcW w:w="1985" w:type="dxa"/>
            <w:shd w:val="clear" w:color="auto" w:fill="auto"/>
          </w:tcPr>
          <w:p w14:paraId="3B8C63C9" w14:textId="465D927E" w:rsidR="00A1480A" w:rsidRDefault="00AA1F3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9 </w:t>
            </w:r>
            <w:r w:rsidR="00331844">
              <w:rPr>
                <w:rFonts w:cs="Arial"/>
                <w:sz w:val="16"/>
                <w:szCs w:val="16"/>
                <w:lang w:eastAsia="en-AU"/>
              </w:rPr>
              <w:t>November</w:t>
            </w:r>
            <w:r>
              <w:rPr>
                <w:rFonts w:cs="Arial"/>
                <w:sz w:val="16"/>
                <w:szCs w:val="16"/>
                <w:lang w:eastAsia="en-AU"/>
              </w:rPr>
              <w:t xml:space="preserve"> 2021</w:t>
            </w:r>
          </w:p>
        </w:tc>
        <w:tc>
          <w:tcPr>
            <w:tcW w:w="4536" w:type="dxa"/>
            <w:shd w:val="clear" w:color="auto" w:fill="auto"/>
          </w:tcPr>
          <w:p w14:paraId="13DCD736" w14:textId="3151F031"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chool Holiday date adjustments</w:t>
            </w:r>
          </w:p>
        </w:tc>
        <w:tc>
          <w:tcPr>
            <w:tcW w:w="1984" w:type="dxa"/>
            <w:shd w:val="clear" w:color="auto" w:fill="auto"/>
          </w:tcPr>
          <w:p w14:paraId="1A38E725" w14:textId="6AFE3AFE"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E2B12" w:rsidRPr="00A702B5" w14:paraId="2691F3E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724223A" w14:textId="0882014D" w:rsidR="001E2B12" w:rsidRDefault="001E2B12" w:rsidP="00A702B5">
            <w:pPr>
              <w:spacing w:line="276" w:lineRule="auto"/>
              <w:rPr>
                <w:rFonts w:cs="Arial"/>
                <w:sz w:val="16"/>
                <w:szCs w:val="16"/>
                <w:lang w:eastAsia="en-AU"/>
              </w:rPr>
            </w:pPr>
            <w:r>
              <w:rPr>
                <w:rFonts w:cs="Arial"/>
                <w:sz w:val="16"/>
                <w:szCs w:val="16"/>
                <w:lang w:eastAsia="en-AU"/>
              </w:rPr>
              <w:t>8.7</w:t>
            </w:r>
          </w:p>
        </w:tc>
        <w:tc>
          <w:tcPr>
            <w:tcW w:w="1985" w:type="dxa"/>
            <w:shd w:val="clear" w:color="auto" w:fill="auto"/>
          </w:tcPr>
          <w:p w14:paraId="6041B87A" w14:textId="2F083E14" w:rsidR="001E2B12" w:rsidRDefault="001E2B1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14 </w:t>
            </w:r>
            <w:r w:rsidR="000716B3">
              <w:rPr>
                <w:rFonts w:cs="Arial"/>
                <w:sz w:val="16"/>
                <w:szCs w:val="16"/>
                <w:lang w:eastAsia="en-AU"/>
              </w:rPr>
              <w:t>January 2022</w:t>
            </w:r>
          </w:p>
        </w:tc>
        <w:tc>
          <w:tcPr>
            <w:tcW w:w="4536" w:type="dxa"/>
            <w:shd w:val="clear" w:color="auto" w:fill="auto"/>
          </w:tcPr>
          <w:p w14:paraId="544EFD01" w14:textId="242C3F43"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Addition of T1 Friday class</w:t>
            </w:r>
          </w:p>
        </w:tc>
        <w:tc>
          <w:tcPr>
            <w:tcW w:w="1984" w:type="dxa"/>
            <w:shd w:val="clear" w:color="auto" w:fill="auto"/>
          </w:tcPr>
          <w:p w14:paraId="754D03A6" w14:textId="1ABDB62C" w:rsidR="001E2B12" w:rsidRDefault="000716B3"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0716B3">
              <w:rPr>
                <w:rFonts w:cs="Arial"/>
                <w:sz w:val="16"/>
                <w:szCs w:val="16"/>
                <w:lang w:eastAsia="en-AU"/>
              </w:rPr>
              <w:t>David Michal Lipták</w:t>
            </w:r>
          </w:p>
        </w:tc>
      </w:tr>
      <w:tr w:rsidR="2A2FFF31" w14:paraId="4F4330E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F4FF6D2" w14:textId="27C07AEE" w:rsidR="1037C139" w:rsidRDefault="1037C139" w:rsidP="2A2FFF31">
            <w:pPr>
              <w:spacing w:line="276" w:lineRule="auto"/>
              <w:rPr>
                <w:rFonts w:eastAsia="Cambria"/>
                <w:sz w:val="16"/>
                <w:szCs w:val="16"/>
                <w:lang w:eastAsia="en-AU"/>
              </w:rPr>
            </w:pPr>
            <w:r w:rsidRPr="2A2FFF31">
              <w:rPr>
                <w:rFonts w:eastAsia="Cambria"/>
                <w:sz w:val="16"/>
                <w:szCs w:val="16"/>
                <w:lang w:eastAsia="en-AU"/>
              </w:rPr>
              <w:t>8.8</w:t>
            </w:r>
          </w:p>
        </w:tc>
        <w:tc>
          <w:tcPr>
            <w:tcW w:w="1985" w:type="dxa"/>
            <w:shd w:val="clear" w:color="auto" w:fill="auto"/>
          </w:tcPr>
          <w:p w14:paraId="2586D6C0" w14:textId="4846DFF2"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8 February 2022</w:t>
            </w:r>
          </w:p>
        </w:tc>
        <w:tc>
          <w:tcPr>
            <w:tcW w:w="4536" w:type="dxa"/>
            <w:shd w:val="clear" w:color="auto" w:fill="auto"/>
          </w:tcPr>
          <w:p w14:paraId="4ECF31BA" w14:textId="342673F6"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Term 2 2022 Course Dates</w:t>
            </w:r>
          </w:p>
        </w:tc>
        <w:tc>
          <w:tcPr>
            <w:tcW w:w="1984" w:type="dxa"/>
            <w:shd w:val="clear" w:color="auto" w:fill="auto"/>
          </w:tcPr>
          <w:p w14:paraId="7B1607D4" w14:textId="5766EFB9" w:rsidR="1037C139" w:rsidRDefault="1037C13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Cs w:val="22"/>
                <w:lang w:eastAsia="en-AU"/>
              </w:rPr>
            </w:pPr>
            <w:r w:rsidRPr="2A2FFF31">
              <w:rPr>
                <w:rFonts w:eastAsia="Cambria"/>
                <w:sz w:val="16"/>
                <w:szCs w:val="16"/>
                <w:lang w:eastAsia="en-AU"/>
              </w:rPr>
              <w:t>Mia Wingrove</w:t>
            </w:r>
          </w:p>
        </w:tc>
      </w:tr>
      <w:tr w:rsidR="00C23A4D" w14:paraId="2F5AA2A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BF007DC" w14:textId="135F1F14" w:rsidR="00C23A4D" w:rsidRPr="2A2FFF31" w:rsidRDefault="00C23A4D" w:rsidP="2A2FFF31">
            <w:pPr>
              <w:spacing w:line="276" w:lineRule="auto"/>
              <w:rPr>
                <w:rFonts w:eastAsia="Cambria"/>
                <w:sz w:val="16"/>
                <w:szCs w:val="16"/>
                <w:lang w:eastAsia="en-AU"/>
              </w:rPr>
            </w:pPr>
            <w:r>
              <w:rPr>
                <w:rFonts w:eastAsia="Cambria"/>
                <w:sz w:val="16"/>
                <w:szCs w:val="16"/>
                <w:lang w:eastAsia="en-AU"/>
              </w:rPr>
              <w:t>8.9</w:t>
            </w:r>
          </w:p>
        </w:tc>
        <w:tc>
          <w:tcPr>
            <w:tcW w:w="1985" w:type="dxa"/>
            <w:shd w:val="clear" w:color="auto" w:fill="auto"/>
          </w:tcPr>
          <w:p w14:paraId="226A684D" w14:textId="42E6278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22 April 2022</w:t>
            </w:r>
          </w:p>
        </w:tc>
        <w:tc>
          <w:tcPr>
            <w:tcW w:w="4536" w:type="dxa"/>
            <w:shd w:val="clear" w:color="auto" w:fill="auto"/>
          </w:tcPr>
          <w:p w14:paraId="67302298" w14:textId="18BECFC8"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C23A4D">
              <w:rPr>
                <w:rFonts w:eastAsia="Cambria"/>
                <w:sz w:val="16"/>
                <w:szCs w:val="16"/>
                <w:vertAlign w:val="superscript"/>
                <w:lang w:eastAsia="en-AU"/>
              </w:rPr>
              <w:t>nd</w:t>
            </w:r>
            <w:r>
              <w:rPr>
                <w:rFonts w:eastAsia="Cambria"/>
                <w:sz w:val="16"/>
                <w:szCs w:val="16"/>
                <w:lang w:eastAsia="en-AU"/>
              </w:rPr>
              <w:t xml:space="preserve"> Class Intake Course Dates</w:t>
            </w:r>
          </w:p>
        </w:tc>
        <w:tc>
          <w:tcPr>
            <w:tcW w:w="1984" w:type="dxa"/>
            <w:shd w:val="clear" w:color="auto" w:fill="auto"/>
          </w:tcPr>
          <w:p w14:paraId="3CAC0C24" w14:textId="17B6E049" w:rsidR="00C23A4D" w:rsidRPr="2A2FFF31" w:rsidRDefault="00C23A4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F26BC5" w14:paraId="56FF47F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48B3E7F" w14:textId="1635CB69" w:rsidR="00F26BC5" w:rsidRDefault="00F26BC5" w:rsidP="2A2FFF31">
            <w:pPr>
              <w:spacing w:line="276" w:lineRule="auto"/>
              <w:rPr>
                <w:rFonts w:eastAsia="Cambria"/>
                <w:sz w:val="16"/>
                <w:szCs w:val="16"/>
                <w:lang w:eastAsia="en-AU"/>
              </w:rPr>
            </w:pPr>
            <w:r>
              <w:rPr>
                <w:rFonts w:eastAsia="Cambria"/>
                <w:sz w:val="16"/>
                <w:szCs w:val="16"/>
                <w:lang w:eastAsia="en-AU"/>
              </w:rPr>
              <w:t>9.0</w:t>
            </w:r>
          </w:p>
        </w:tc>
        <w:tc>
          <w:tcPr>
            <w:tcW w:w="1985" w:type="dxa"/>
            <w:shd w:val="clear" w:color="auto" w:fill="auto"/>
          </w:tcPr>
          <w:p w14:paraId="1CE9838D" w14:textId="78AD2F51"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4 May 2022</w:t>
            </w:r>
          </w:p>
        </w:tc>
        <w:tc>
          <w:tcPr>
            <w:tcW w:w="4536" w:type="dxa"/>
            <w:shd w:val="clear" w:color="auto" w:fill="auto"/>
          </w:tcPr>
          <w:p w14:paraId="456883FA" w14:textId="3270B15D"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2 2022 2</w:t>
            </w:r>
            <w:r w:rsidRPr="004629AB">
              <w:rPr>
                <w:rFonts w:eastAsia="Cambria"/>
                <w:sz w:val="16"/>
                <w:szCs w:val="16"/>
                <w:vertAlign w:val="superscript"/>
                <w:lang w:eastAsia="en-AU"/>
              </w:rPr>
              <w:t>nd</w:t>
            </w:r>
            <w:r>
              <w:rPr>
                <w:rFonts w:eastAsia="Cambria"/>
                <w:sz w:val="16"/>
                <w:szCs w:val="16"/>
                <w:lang w:eastAsia="en-AU"/>
              </w:rPr>
              <w:t xml:space="preserve"> Class Intake Course Date changes</w:t>
            </w:r>
          </w:p>
        </w:tc>
        <w:tc>
          <w:tcPr>
            <w:tcW w:w="1984" w:type="dxa"/>
            <w:shd w:val="clear" w:color="auto" w:fill="auto"/>
          </w:tcPr>
          <w:p w14:paraId="559BD9CC" w14:textId="484F89EC" w:rsidR="00F26BC5" w:rsidRDefault="004629AB"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8049CA" w14:paraId="31A56CF4"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7201612" w14:textId="490053B0" w:rsidR="008049CA" w:rsidRDefault="008049CA" w:rsidP="2A2FFF31">
            <w:pPr>
              <w:spacing w:line="276" w:lineRule="auto"/>
              <w:rPr>
                <w:rFonts w:eastAsia="Cambria"/>
                <w:sz w:val="16"/>
                <w:szCs w:val="16"/>
                <w:lang w:eastAsia="en-AU"/>
              </w:rPr>
            </w:pPr>
            <w:r>
              <w:rPr>
                <w:rFonts w:eastAsia="Cambria"/>
                <w:sz w:val="16"/>
                <w:szCs w:val="16"/>
                <w:lang w:eastAsia="en-AU"/>
              </w:rPr>
              <w:t>9.1</w:t>
            </w:r>
          </w:p>
        </w:tc>
        <w:tc>
          <w:tcPr>
            <w:tcW w:w="1985" w:type="dxa"/>
            <w:shd w:val="clear" w:color="auto" w:fill="auto"/>
          </w:tcPr>
          <w:p w14:paraId="14FB867C" w14:textId="2752FDB3"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19 May 2022</w:t>
            </w:r>
          </w:p>
        </w:tc>
        <w:tc>
          <w:tcPr>
            <w:tcW w:w="4536" w:type="dxa"/>
            <w:shd w:val="clear" w:color="auto" w:fill="auto"/>
          </w:tcPr>
          <w:p w14:paraId="106303A3" w14:textId="2A58F11E"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3 2022 Course Dates</w:t>
            </w:r>
          </w:p>
        </w:tc>
        <w:tc>
          <w:tcPr>
            <w:tcW w:w="1984" w:type="dxa"/>
            <w:shd w:val="clear" w:color="auto" w:fill="auto"/>
          </w:tcPr>
          <w:p w14:paraId="418F4DB8" w14:textId="51C11284" w:rsidR="008049CA" w:rsidRDefault="008049C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9A7F4D" w14:paraId="1E5A9052"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1D6EBB3" w14:textId="416201D5" w:rsidR="009A7F4D" w:rsidRDefault="009A7F4D" w:rsidP="2A2FFF31">
            <w:pPr>
              <w:spacing w:line="276" w:lineRule="auto"/>
              <w:rPr>
                <w:rFonts w:eastAsia="Cambria"/>
                <w:sz w:val="16"/>
                <w:szCs w:val="16"/>
                <w:lang w:eastAsia="en-AU"/>
              </w:rPr>
            </w:pPr>
            <w:r>
              <w:rPr>
                <w:rFonts w:eastAsia="Cambria"/>
                <w:sz w:val="16"/>
                <w:szCs w:val="16"/>
                <w:lang w:eastAsia="en-AU"/>
              </w:rPr>
              <w:t>9.2</w:t>
            </w:r>
          </w:p>
        </w:tc>
        <w:tc>
          <w:tcPr>
            <w:tcW w:w="1985" w:type="dxa"/>
            <w:shd w:val="clear" w:color="auto" w:fill="auto"/>
          </w:tcPr>
          <w:p w14:paraId="0D1D2113" w14:textId="597FA167" w:rsidR="009A7F4D" w:rsidRDefault="00EC08DD"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15 June 2022</w:t>
            </w:r>
          </w:p>
        </w:tc>
        <w:tc>
          <w:tcPr>
            <w:tcW w:w="4536" w:type="dxa"/>
            <w:shd w:val="clear" w:color="auto" w:fill="auto"/>
          </w:tcPr>
          <w:p w14:paraId="318A90B9" w14:textId="22DC0796" w:rsidR="009A7F4D" w:rsidRDefault="00EC08DD"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3 2022 2</w:t>
            </w:r>
            <w:r w:rsidRPr="00EC08DD">
              <w:rPr>
                <w:rFonts w:eastAsia="Cambria"/>
                <w:sz w:val="16"/>
                <w:szCs w:val="16"/>
                <w:vertAlign w:val="superscript"/>
                <w:lang w:eastAsia="en-AU"/>
              </w:rPr>
              <w:t>nd</w:t>
            </w:r>
            <w:r>
              <w:rPr>
                <w:rFonts w:eastAsia="Cambria"/>
                <w:sz w:val="16"/>
                <w:szCs w:val="16"/>
                <w:lang w:eastAsia="en-AU"/>
              </w:rPr>
              <w:t xml:space="preserve"> Intake Course Dates</w:t>
            </w:r>
          </w:p>
        </w:tc>
        <w:tc>
          <w:tcPr>
            <w:tcW w:w="1984" w:type="dxa"/>
            <w:shd w:val="clear" w:color="auto" w:fill="auto"/>
          </w:tcPr>
          <w:p w14:paraId="2BDED33D" w14:textId="5EDD1306" w:rsidR="009A7F4D" w:rsidRDefault="00EC08DD"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Sharon Brookes</w:t>
            </w:r>
          </w:p>
        </w:tc>
      </w:tr>
      <w:tr w:rsidR="009A7F4D" w14:paraId="00607277"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03293D4" w14:textId="52D1ED8B" w:rsidR="009A7F4D" w:rsidRDefault="00EC08DD" w:rsidP="2A2FFF31">
            <w:pPr>
              <w:spacing w:line="276" w:lineRule="auto"/>
              <w:rPr>
                <w:rFonts w:eastAsia="Cambria"/>
                <w:sz w:val="16"/>
                <w:szCs w:val="16"/>
                <w:lang w:eastAsia="en-AU"/>
              </w:rPr>
            </w:pPr>
            <w:r>
              <w:rPr>
                <w:rFonts w:eastAsia="Cambria"/>
                <w:sz w:val="16"/>
                <w:szCs w:val="16"/>
                <w:lang w:eastAsia="en-AU"/>
              </w:rPr>
              <w:t>9.3</w:t>
            </w:r>
          </w:p>
        </w:tc>
        <w:tc>
          <w:tcPr>
            <w:tcW w:w="1985" w:type="dxa"/>
            <w:shd w:val="clear" w:color="auto" w:fill="auto"/>
          </w:tcPr>
          <w:p w14:paraId="4F5DFA9D" w14:textId="66546F0E" w:rsidR="009A7F4D" w:rsidRDefault="00EC08D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26 July 2022</w:t>
            </w:r>
          </w:p>
        </w:tc>
        <w:tc>
          <w:tcPr>
            <w:tcW w:w="4536" w:type="dxa"/>
            <w:shd w:val="clear" w:color="auto" w:fill="auto"/>
          </w:tcPr>
          <w:p w14:paraId="636447A1" w14:textId="1B99AC28" w:rsidR="009A7F4D" w:rsidRDefault="00EC08D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4 2022</w:t>
            </w:r>
            <w:r w:rsidR="00396C58">
              <w:rPr>
                <w:rFonts w:eastAsia="Cambria"/>
                <w:sz w:val="16"/>
                <w:szCs w:val="16"/>
                <w:lang w:eastAsia="en-AU"/>
              </w:rPr>
              <w:t xml:space="preserve"> Course Dates</w:t>
            </w:r>
          </w:p>
        </w:tc>
        <w:tc>
          <w:tcPr>
            <w:tcW w:w="1984" w:type="dxa"/>
            <w:shd w:val="clear" w:color="auto" w:fill="auto"/>
          </w:tcPr>
          <w:p w14:paraId="191CC93A" w14:textId="3DA8C9B3" w:rsidR="009A7F4D" w:rsidRDefault="00396C58"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9559AA" w14:paraId="3EA9EED7"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1496859" w14:textId="4D6FE4D3" w:rsidR="009559AA" w:rsidRDefault="009559AA" w:rsidP="2A2FFF31">
            <w:pPr>
              <w:spacing w:line="276" w:lineRule="auto"/>
              <w:rPr>
                <w:rFonts w:eastAsia="Cambria"/>
                <w:sz w:val="16"/>
                <w:szCs w:val="16"/>
                <w:lang w:eastAsia="en-AU"/>
              </w:rPr>
            </w:pPr>
            <w:r>
              <w:rPr>
                <w:rFonts w:eastAsia="Cambria"/>
                <w:sz w:val="16"/>
                <w:szCs w:val="16"/>
                <w:lang w:eastAsia="en-AU"/>
              </w:rPr>
              <w:t>9.4</w:t>
            </w:r>
          </w:p>
        </w:tc>
        <w:tc>
          <w:tcPr>
            <w:tcW w:w="1985" w:type="dxa"/>
            <w:shd w:val="clear" w:color="auto" w:fill="auto"/>
          </w:tcPr>
          <w:p w14:paraId="583507D4" w14:textId="02397A9D" w:rsidR="009559AA" w:rsidRDefault="009559AA"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25 August 2022</w:t>
            </w:r>
          </w:p>
        </w:tc>
        <w:tc>
          <w:tcPr>
            <w:tcW w:w="4536" w:type="dxa"/>
            <w:shd w:val="clear" w:color="auto" w:fill="auto"/>
          </w:tcPr>
          <w:p w14:paraId="057A46A2" w14:textId="1FB97436" w:rsidR="009559AA" w:rsidRDefault="009559AA"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 xml:space="preserve">Term 4 2022 </w:t>
            </w:r>
            <w:r w:rsidR="00E46229">
              <w:rPr>
                <w:rFonts w:eastAsia="Cambria"/>
                <w:sz w:val="16"/>
                <w:szCs w:val="16"/>
                <w:lang w:eastAsia="en-AU"/>
              </w:rPr>
              <w:t>2</w:t>
            </w:r>
            <w:r w:rsidR="00E46229" w:rsidRPr="00E46229">
              <w:rPr>
                <w:rFonts w:eastAsia="Cambria"/>
                <w:sz w:val="16"/>
                <w:szCs w:val="16"/>
                <w:vertAlign w:val="superscript"/>
                <w:lang w:eastAsia="en-AU"/>
              </w:rPr>
              <w:t>nd</w:t>
            </w:r>
            <w:r w:rsidR="00E46229">
              <w:rPr>
                <w:rFonts w:eastAsia="Cambria"/>
                <w:sz w:val="16"/>
                <w:szCs w:val="16"/>
                <w:lang w:eastAsia="en-AU"/>
              </w:rPr>
              <w:t xml:space="preserve"> Intake Course Dates</w:t>
            </w:r>
          </w:p>
        </w:tc>
        <w:tc>
          <w:tcPr>
            <w:tcW w:w="1984" w:type="dxa"/>
            <w:shd w:val="clear" w:color="auto" w:fill="auto"/>
          </w:tcPr>
          <w:p w14:paraId="3EF45692" w14:textId="0B181119" w:rsidR="009559AA" w:rsidRDefault="00E46229"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C25ADA" w14:paraId="2940022E"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1034CE6" w14:textId="51D98B88" w:rsidR="00C25ADA" w:rsidRDefault="00C25ADA" w:rsidP="2A2FFF31">
            <w:pPr>
              <w:spacing w:line="276" w:lineRule="auto"/>
              <w:rPr>
                <w:rFonts w:eastAsia="Cambria"/>
                <w:sz w:val="16"/>
                <w:szCs w:val="16"/>
                <w:lang w:eastAsia="en-AU"/>
              </w:rPr>
            </w:pPr>
            <w:r>
              <w:rPr>
                <w:rFonts w:eastAsia="Cambria"/>
                <w:sz w:val="16"/>
                <w:szCs w:val="16"/>
                <w:lang w:eastAsia="en-AU"/>
              </w:rPr>
              <w:t>9.5</w:t>
            </w:r>
          </w:p>
        </w:tc>
        <w:tc>
          <w:tcPr>
            <w:tcW w:w="1985" w:type="dxa"/>
            <w:shd w:val="clear" w:color="auto" w:fill="auto"/>
          </w:tcPr>
          <w:p w14:paraId="76A9BDF6" w14:textId="3D16BF33" w:rsidR="00C25ADA" w:rsidRDefault="00C25AD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29 August</w:t>
            </w:r>
            <w:r w:rsidR="0060612C">
              <w:rPr>
                <w:rFonts w:eastAsia="Cambria"/>
                <w:sz w:val="16"/>
                <w:szCs w:val="16"/>
                <w:lang w:eastAsia="en-AU"/>
              </w:rPr>
              <w:t xml:space="preserve"> 2022</w:t>
            </w:r>
          </w:p>
        </w:tc>
        <w:tc>
          <w:tcPr>
            <w:tcW w:w="4536" w:type="dxa"/>
            <w:shd w:val="clear" w:color="auto" w:fill="auto"/>
          </w:tcPr>
          <w:p w14:paraId="68E97F3A" w14:textId="49EA239B" w:rsidR="00C25ADA" w:rsidRDefault="00C25ADA"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Term 4 2022</w:t>
            </w:r>
            <w:r w:rsidR="004C5B55">
              <w:rPr>
                <w:rFonts w:eastAsia="Cambria"/>
                <w:sz w:val="16"/>
                <w:szCs w:val="16"/>
                <w:lang w:eastAsia="en-AU"/>
              </w:rPr>
              <w:t xml:space="preserve"> WS Day change</w:t>
            </w:r>
          </w:p>
        </w:tc>
        <w:tc>
          <w:tcPr>
            <w:tcW w:w="1984" w:type="dxa"/>
            <w:shd w:val="clear" w:color="auto" w:fill="auto"/>
          </w:tcPr>
          <w:p w14:paraId="60C2B8FF" w14:textId="01ECFBED" w:rsidR="00C25ADA" w:rsidRDefault="004C5B55"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Sharon Brookes</w:t>
            </w:r>
          </w:p>
        </w:tc>
      </w:tr>
      <w:tr w:rsidR="0060612C" w14:paraId="54AFB82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9C18F11" w14:textId="7C1EFC63" w:rsidR="0060612C" w:rsidRDefault="0060612C" w:rsidP="2A2FFF31">
            <w:pPr>
              <w:spacing w:line="276" w:lineRule="auto"/>
              <w:rPr>
                <w:rFonts w:eastAsia="Cambria"/>
                <w:sz w:val="16"/>
                <w:szCs w:val="16"/>
                <w:lang w:eastAsia="en-AU"/>
              </w:rPr>
            </w:pPr>
            <w:r>
              <w:rPr>
                <w:rFonts w:eastAsia="Cambria"/>
                <w:sz w:val="16"/>
                <w:szCs w:val="16"/>
                <w:lang w:eastAsia="en-AU"/>
              </w:rPr>
              <w:t>9.6</w:t>
            </w:r>
          </w:p>
        </w:tc>
        <w:tc>
          <w:tcPr>
            <w:tcW w:w="1985" w:type="dxa"/>
            <w:shd w:val="clear" w:color="auto" w:fill="auto"/>
          </w:tcPr>
          <w:p w14:paraId="319A3B45" w14:textId="2753D88F" w:rsidR="0060612C" w:rsidRDefault="0060612C"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2 September 2022</w:t>
            </w:r>
          </w:p>
        </w:tc>
        <w:tc>
          <w:tcPr>
            <w:tcW w:w="4536" w:type="dxa"/>
            <w:shd w:val="clear" w:color="auto" w:fill="auto"/>
          </w:tcPr>
          <w:p w14:paraId="04E09379" w14:textId="73C76422" w:rsidR="0060612C" w:rsidRDefault="0060612C"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4 2022 Kiama Day and Date changes</w:t>
            </w:r>
          </w:p>
        </w:tc>
        <w:tc>
          <w:tcPr>
            <w:tcW w:w="1984" w:type="dxa"/>
            <w:shd w:val="clear" w:color="auto" w:fill="auto"/>
          </w:tcPr>
          <w:p w14:paraId="36862E6C" w14:textId="46B07D5C" w:rsidR="0060612C" w:rsidRDefault="0060612C"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EE656E" w14:paraId="7A0170B8"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518CFFB" w14:textId="532F7681" w:rsidR="00EE656E" w:rsidRDefault="00EE656E" w:rsidP="2A2FFF31">
            <w:pPr>
              <w:spacing w:line="276" w:lineRule="auto"/>
              <w:rPr>
                <w:rFonts w:eastAsia="Cambria"/>
                <w:sz w:val="16"/>
                <w:szCs w:val="16"/>
                <w:lang w:eastAsia="en-AU"/>
              </w:rPr>
            </w:pPr>
            <w:r>
              <w:rPr>
                <w:rFonts w:eastAsia="Cambria"/>
                <w:sz w:val="16"/>
                <w:szCs w:val="16"/>
                <w:lang w:eastAsia="en-AU"/>
              </w:rPr>
              <w:t>9.7</w:t>
            </w:r>
          </w:p>
        </w:tc>
        <w:tc>
          <w:tcPr>
            <w:tcW w:w="1985" w:type="dxa"/>
            <w:shd w:val="clear" w:color="auto" w:fill="auto"/>
          </w:tcPr>
          <w:p w14:paraId="43EF9F4F" w14:textId="2321C2AC" w:rsidR="00EE656E" w:rsidRDefault="00EE656E"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7 September 2022</w:t>
            </w:r>
          </w:p>
        </w:tc>
        <w:tc>
          <w:tcPr>
            <w:tcW w:w="4536" w:type="dxa"/>
            <w:shd w:val="clear" w:color="auto" w:fill="auto"/>
          </w:tcPr>
          <w:p w14:paraId="5ABF6C58" w14:textId="5C80BAA9" w:rsidR="00EE656E" w:rsidRDefault="00EE656E"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 xml:space="preserve">Term 4 2022 Kiama Day and Date </w:t>
            </w:r>
            <w:r w:rsidR="00D83D6D">
              <w:rPr>
                <w:rFonts w:eastAsia="Cambria"/>
                <w:sz w:val="16"/>
                <w:szCs w:val="16"/>
                <w:lang w:eastAsia="en-AU"/>
              </w:rPr>
              <w:t>removal</w:t>
            </w:r>
          </w:p>
        </w:tc>
        <w:tc>
          <w:tcPr>
            <w:tcW w:w="1984" w:type="dxa"/>
            <w:shd w:val="clear" w:color="auto" w:fill="auto"/>
          </w:tcPr>
          <w:p w14:paraId="7CAC5337" w14:textId="03B0E4C5" w:rsidR="00EE656E" w:rsidRDefault="00D83D6D" w:rsidP="2A2FFF31">
            <w:pPr>
              <w:spacing w:line="276" w:lineRule="auto"/>
              <w:cnfStyle w:val="000000100000" w:firstRow="0" w:lastRow="0" w:firstColumn="0" w:lastColumn="0" w:oddVBand="0" w:evenVBand="0" w:oddHBand="1"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r w:rsidR="00BA52C1" w14:paraId="6445071C"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FF4C871" w14:textId="5F22F5D7" w:rsidR="00BA52C1" w:rsidRDefault="00BA52C1" w:rsidP="2A2FFF31">
            <w:pPr>
              <w:spacing w:line="276" w:lineRule="auto"/>
              <w:rPr>
                <w:rFonts w:eastAsia="Cambria"/>
                <w:sz w:val="16"/>
                <w:szCs w:val="16"/>
                <w:lang w:eastAsia="en-AU"/>
              </w:rPr>
            </w:pPr>
            <w:r>
              <w:rPr>
                <w:rFonts w:eastAsia="Cambria"/>
                <w:sz w:val="16"/>
                <w:szCs w:val="16"/>
                <w:lang w:eastAsia="en-AU"/>
              </w:rPr>
              <w:t>9.</w:t>
            </w:r>
            <w:r w:rsidR="003C3DB4">
              <w:rPr>
                <w:rFonts w:eastAsia="Cambria"/>
                <w:sz w:val="16"/>
                <w:szCs w:val="16"/>
                <w:lang w:eastAsia="en-AU"/>
              </w:rPr>
              <w:t>9</w:t>
            </w:r>
          </w:p>
        </w:tc>
        <w:tc>
          <w:tcPr>
            <w:tcW w:w="1985" w:type="dxa"/>
            <w:shd w:val="clear" w:color="auto" w:fill="auto"/>
          </w:tcPr>
          <w:p w14:paraId="0CBA67AD" w14:textId="40555545" w:rsidR="00BA52C1" w:rsidRDefault="00BA52C1"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 xml:space="preserve"> September 2022</w:t>
            </w:r>
          </w:p>
        </w:tc>
        <w:tc>
          <w:tcPr>
            <w:tcW w:w="4536" w:type="dxa"/>
            <w:shd w:val="clear" w:color="auto" w:fill="auto"/>
          </w:tcPr>
          <w:p w14:paraId="66281C68" w14:textId="3C415383" w:rsidR="00BA52C1" w:rsidRDefault="00BA52C1"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Term 1 2023</w:t>
            </w:r>
            <w:r w:rsidR="00CE318C">
              <w:rPr>
                <w:rFonts w:eastAsia="Cambria"/>
                <w:sz w:val="16"/>
                <w:szCs w:val="16"/>
                <w:lang w:eastAsia="en-AU"/>
              </w:rPr>
              <w:t xml:space="preserve"> Course Dates</w:t>
            </w:r>
            <w:r w:rsidR="003C3DB4">
              <w:rPr>
                <w:rFonts w:eastAsia="Cambria"/>
                <w:sz w:val="16"/>
                <w:szCs w:val="16"/>
                <w:lang w:eastAsia="en-AU"/>
              </w:rPr>
              <w:t xml:space="preserve"> &amp; removal of ID serial numbers</w:t>
            </w:r>
          </w:p>
        </w:tc>
        <w:tc>
          <w:tcPr>
            <w:tcW w:w="1984" w:type="dxa"/>
            <w:shd w:val="clear" w:color="auto" w:fill="auto"/>
          </w:tcPr>
          <w:p w14:paraId="2BD6A357" w14:textId="69D81C0A" w:rsidR="00BA52C1" w:rsidRDefault="00CE318C" w:rsidP="2A2FFF31">
            <w:pPr>
              <w:spacing w:line="276" w:lineRule="auto"/>
              <w:cnfStyle w:val="000000000000" w:firstRow="0" w:lastRow="0" w:firstColumn="0" w:lastColumn="0" w:oddVBand="0" w:evenVBand="0" w:oddHBand="0" w:evenHBand="0" w:firstRowFirstColumn="0" w:firstRowLastColumn="0" w:lastRowFirstColumn="0" w:lastRowLastColumn="0"/>
              <w:rPr>
                <w:rFonts w:eastAsia="Cambria"/>
                <w:sz w:val="16"/>
                <w:szCs w:val="16"/>
                <w:lang w:eastAsia="en-AU"/>
              </w:rPr>
            </w:pPr>
            <w:r>
              <w:rPr>
                <w:rFonts w:eastAsia="Cambria"/>
                <w:sz w:val="16"/>
                <w:szCs w:val="16"/>
                <w:lang w:eastAsia="en-AU"/>
              </w:rPr>
              <w:t>Mia Wingrove</w:t>
            </w:r>
          </w:p>
        </w:tc>
      </w:tr>
    </w:tbl>
    <w:p w14:paraId="526BB229" w14:textId="77777777" w:rsidR="008C214C" w:rsidRDefault="008C214C">
      <w:pPr>
        <w:rPr>
          <w:rFonts w:eastAsiaTheme="majorEastAsia" w:cs="Arial"/>
          <w:b/>
          <w:color w:val="365F91" w:themeColor="accent1" w:themeShade="BF"/>
          <w:szCs w:val="22"/>
        </w:rPr>
      </w:pPr>
      <w:bookmarkStart w:id="2"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2"/>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3" w:name="_Toc45452774"/>
      <w:r w:rsidR="00DC48CE" w:rsidRPr="00194AD8">
        <w:rPr>
          <w:rFonts w:cs="Arial"/>
          <w:sz w:val="22"/>
          <w:szCs w:val="22"/>
        </w:rPr>
        <w:t>TAE40116 Certificate IV in Training and assessment</w:t>
      </w:r>
      <w:bookmarkEnd w:id="3"/>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5729FF60" w:rsidR="2A2FFF31" w:rsidRDefault="2A2FFF31" w:rsidP="2A2FFF31">
      <w:pPr>
        <w:pStyle w:val="Heading1"/>
        <w:rPr>
          <w:rFonts w:cs="Arial"/>
          <w:sz w:val="22"/>
          <w:szCs w:val="22"/>
        </w:rPr>
      </w:pPr>
    </w:p>
    <w:p w14:paraId="1F7FF2E2" w14:textId="77777777" w:rsidR="00DD3AB2" w:rsidRPr="00194AD8" w:rsidRDefault="00DD3AB2" w:rsidP="00DD3AB2">
      <w:pPr>
        <w:pStyle w:val="Heading1"/>
        <w:rPr>
          <w:rFonts w:cs="Arial"/>
          <w:sz w:val="22"/>
          <w:szCs w:val="22"/>
        </w:rPr>
      </w:pPr>
      <w:bookmarkStart w:id="4" w:name="_Toc45452775"/>
      <w:r w:rsidRPr="00194AD8">
        <w:rPr>
          <w:rFonts w:cs="Arial"/>
          <w:sz w:val="22"/>
          <w:szCs w:val="22"/>
        </w:rPr>
        <w:t>The Application Process</w:t>
      </w:r>
      <w:bookmarkEnd w:id="4"/>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36E3D1D"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00BA7FA3">
        <w:rPr>
          <w:rFonts w:cs="Arial"/>
          <w:szCs w:val="22"/>
        </w:rPr>
        <w:t xml:space="preserve"> </w:t>
      </w:r>
      <w:r w:rsidR="00BA7FA3" w:rsidRPr="00BA7FA3">
        <w:rPr>
          <w:rFonts w:cs="Arial"/>
          <w:b/>
          <w:bCs/>
          <w:szCs w:val="22"/>
          <w:highlight w:val="cyan"/>
        </w:rPr>
        <w:t>(Please complete electronically and not handwritten)</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5"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5"/>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6" w:name="_Toc45452777"/>
      <w:r w:rsidRPr="00194AD8">
        <w:rPr>
          <w:rFonts w:cs="Arial"/>
          <w:sz w:val="22"/>
          <w:szCs w:val="22"/>
        </w:rPr>
        <w:t>Application Outline</w:t>
      </w:r>
      <w:bookmarkEnd w:id="6"/>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2452BE">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2452BE">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2452BE">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2452BE">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2452BE">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2452BE">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2452BE">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2452BE">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2452BE">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2452BE">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2452BE">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2452BE">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2452BE">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2452BE">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2452BE">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2452BE">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2452BE">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2452BE">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2452BE">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2452BE">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2452BE">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2452BE">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2452BE">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2452BE">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2452BE">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7" w:name="_Toc45452778"/>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r w:rsidRPr="00194AD8">
        <w:rPr>
          <w:rFonts w:cs="Arial"/>
          <w:sz w:val="22"/>
          <w:szCs w:val="22"/>
        </w:rPr>
        <w:t>Prerequisites</w:t>
      </w:r>
      <w:bookmarkEnd w:id="7"/>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plans for the futur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8" w:name="_Toc45452779"/>
      <w:bookmarkStart w:id="9" w:name="_Hlk38283091"/>
      <w:r w:rsidRPr="00194AD8">
        <w:rPr>
          <w:rStyle w:val="Heading2Char"/>
          <w:rFonts w:cs="Arial"/>
          <w:sz w:val="22"/>
          <w:szCs w:val="22"/>
        </w:rPr>
        <w:t>Prerequisites</w:t>
      </w:r>
      <w:bookmarkEnd w:id="8"/>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0" w:name="_Hlk38283125"/>
      <w:bookmarkEnd w:id="9"/>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0"/>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1" w:name="_Toc45452780"/>
      <w:r w:rsidRPr="00194AD8">
        <w:rPr>
          <w:rStyle w:val="Heading2Char"/>
          <w:rFonts w:cs="Arial"/>
          <w:sz w:val="22"/>
          <w:szCs w:val="22"/>
        </w:rPr>
        <w:t>Prerequisites</w:t>
      </w:r>
      <w:bookmarkEnd w:id="11"/>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dvanced digital literacy skills, turning on a computer, using basic features of Microsoft Word, sending emails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0" w:history="1">
        <w:r w:rsidR="00496647" w:rsidRPr="00194AD8">
          <w:rPr>
            <w:rStyle w:val="Hyperlink"/>
            <w:rFonts w:cs="Arial"/>
            <w:szCs w:val="22"/>
          </w:rPr>
          <w:t>admin@ntm.edu.au</w:t>
        </w:r>
      </w:hyperlink>
      <w:r w:rsidR="00496647" w:rsidRPr="00194AD8">
        <w:rPr>
          <w:rFonts w:cs="Arial"/>
          <w:szCs w:val="22"/>
        </w:rPr>
        <w:t xml:space="preserve"> </w:t>
      </w:r>
    </w:p>
    <w:p w14:paraId="1334294C" w14:textId="4865B0BA" w:rsidR="00C40812" w:rsidRPr="00194AD8" w:rsidRDefault="00E26D37" w:rsidP="00444D7A">
      <w:pPr>
        <w:spacing w:line="276" w:lineRule="auto"/>
        <w:rPr>
          <w:rFonts w:cs="Arial"/>
          <w:szCs w:val="22"/>
        </w:rPr>
      </w:pPr>
      <w:r w:rsidRPr="00194AD8">
        <w:rPr>
          <w:rFonts w:cs="Arial"/>
          <w:szCs w:val="22"/>
        </w:rPr>
        <w:t xml:space="preserve">If you have questions or require assistance completing the application </w:t>
      </w:r>
      <w:r w:rsidR="00240630" w:rsidRPr="00194AD8">
        <w:rPr>
          <w:rFonts w:cs="Arial"/>
          <w:szCs w:val="22"/>
        </w:rPr>
        <w:t>pack,</w:t>
      </w:r>
      <w:r w:rsidRPr="00194AD8">
        <w:rPr>
          <w:rFonts w:cs="Arial"/>
          <w:szCs w:val="22"/>
        </w:rPr>
        <w:t xml:space="preserve">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2" w:name="_Toc45452781"/>
      <w:r w:rsidRPr="00194AD8">
        <w:rPr>
          <w:rFonts w:cs="Arial"/>
          <w:sz w:val="22"/>
          <w:szCs w:val="22"/>
        </w:rPr>
        <w:lastRenderedPageBreak/>
        <w:t>S</w:t>
      </w:r>
      <w:r w:rsidR="0063756B" w:rsidRPr="00194AD8">
        <w:rPr>
          <w:rFonts w:cs="Arial"/>
          <w:sz w:val="22"/>
          <w:szCs w:val="22"/>
        </w:rPr>
        <w:t>tep 1: Background Information</w:t>
      </w:r>
      <w:bookmarkEnd w:id="12"/>
    </w:p>
    <w:p w14:paraId="4ABBD6BE" w14:textId="634FC6EF"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3" w:name="_Toc45452782"/>
      <w:r w:rsidRPr="00194AD8">
        <w:rPr>
          <w:rFonts w:cs="Arial"/>
          <w:sz w:val="22"/>
          <w:szCs w:val="22"/>
        </w:rPr>
        <w:t>Personal details</w:t>
      </w:r>
      <w:bookmarkEnd w:id="13"/>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2452BE"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2452BE"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2452BE"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36D17D05" w14:textId="0DB1F22A" w:rsidR="00864EF3" w:rsidRDefault="00F43C6D" w:rsidP="00864EF3">
      <w:pPr>
        <w:rPr>
          <w:b/>
          <w:bCs/>
          <w:color w:val="00B0F0"/>
        </w:rPr>
      </w:pPr>
      <w:bookmarkStart w:id="14" w:name="_Hlk24463378"/>
      <w:r w:rsidRPr="00194AD8">
        <w:br/>
      </w:r>
      <w:bookmarkEnd w:id="14"/>
    </w:p>
    <w:p w14:paraId="02C9140F" w14:textId="77777777" w:rsidR="002452BE" w:rsidRPr="00BE22CD" w:rsidRDefault="002452BE" w:rsidP="002452BE">
      <w:pPr>
        <w:rPr>
          <w:b/>
        </w:rPr>
      </w:pPr>
      <w:r w:rsidRPr="00CF5485">
        <w:rPr>
          <w:b/>
          <w:bCs/>
          <w:color w:val="00B0F0"/>
        </w:rPr>
        <w:t>2</w:t>
      </w:r>
      <w:r w:rsidRPr="00194AD8">
        <w:rPr>
          <w:color w:val="00B0F0"/>
        </w:rPr>
        <w:t xml:space="preserve">. </w:t>
      </w:r>
      <w:r w:rsidRPr="00194AD8">
        <w:t>Identification (</w:t>
      </w:r>
      <w:r>
        <w:t xml:space="preserve">Please </w:t>
      </w:r>
      <w:r w:rsidRPr="0025215E">
        <w:rPr>
          <w:b/>
          <w:bCs/>
        </w:rPr>
        <w:t>TICK</w:t>
      </w:r>
      <w:r>
        <w:t xml:space="preserve"> that you hold a NSW </w:t>
      </w:r>
      <w:proofErr w:type="spellStart"/>
      <w:r>
        <w:t>Drivers</w:t>
      </w:r>
      <w:proofErr w:type="spellEnd"/>
      <w:r>
        <w:t xml:space="preserve"> License and </w:t>
      </w:r>
      <w:r w:rsidRPr="0025215E">
        <w:rPr>
          <w:b/>
          <w:bCs/>
        </w:rPr>
        <w:t>TICK</w:t>
      </w:r>
      <w:r>
        <w:t xml:space="preserve"> the colour of your Medicare Card)</w:t>
      </w:r>
    </w:p>
    <w:p w14:paraId="771332E0" w14:textId="77777777" w:rsidR="002452BE" w:rsidRPr="00194AD8" w:rsidRDefault="002452BE" w:rsidP="002452BE">
      <w:pPr>
        <w:pStyle w:val="ListParagraph"/>
        <w:numPr>
          <w:ilvl w:val="0"/>
          <w:numId w:val="5"/>
        </w:numPr>
        <w:spacing w:line="360" w:lineRule="auto"/>
        <w:rPr>
          <w:rFonts w:cs="Arial"/>
          <w:szCs w:val="22"/>
        </w:rPr>
      </w:pPr>
      <w:r>
        <w:rPr>
          <w:rFonts w:cs="Arial"/>
          <w:b/>
          <w:bCs/>
          <w:szCs w:val="22"/>
        </w:rPr>
        <w:t xml:space="preserve">NSW DRIVERS LICENSE </w:t>
      </w:r>
      <w:sdt>
        <w:sdtPr>
          <w:rPr>
            <w:rFonts w:cs="Arial"/>
            <w:b/>
            <w:bCs/>
            <w:szCs w:val="22"/>
          </w:rPr>
          <w:id w:val="-805237049"/>
          <w14:checkbox>
            <w14:checked w14:val="0"/>
            <w14:checkedState w14:val="2612" w14:font="MS Gothic"/>
            <w14:uncheckedState w14:val="2610" w14:font="MS Gothic"/>
          </w14:checkbox>
        </w:sdtPr>
        <w:sdtContent>
          <w:r>
            <w:rPr>
              <w:rFonts w:ascii="MS Gothic" w:eastAsia="MS Gothic" w:hAnsi="MS Gothic" w:cs="Arial" w:hint="eastAsia"/>
              <w:b/>
              <w:bCs/>
              <w:szCs w:val="22"/>
            </w:rPr>
            <w:t>☐</w:t>
          </w:r>
        </w:sdtContent>
      </w:sdt>
    </w:p>
    <w:p w14:paraId="3693BAC2" w14:textId="77777777" w:rsidR="002452BE" w:rsidRPr="00AA20C8" w:rsidRDefault="002452BE" w:rsidP="002452BE">
      <w:pPr>
        <w:pStyle w:val="ListParagraph"/>
        <w:numPr>
          <w:ilvl w:val="0"/>
          <w:numId w:val="5"/>
        </w:numPr>
        <w:spacing w:after="0" w:line="360" w:lineRule="auto"/>
        <w:rPr>
          <w:rFonts w:cs="Arial"/>
          <w:szCs w:val="22"/>
        </w:rPr>
      </w:pPr>
      <w:proofErr w:type="spellStart"/>
      <w:r>
        <w:rPr>
          <w:rFonts w:cs="Arial"/>
          <w:szCs w:val="22"/>
        </w:rPr>
        <w:t>Drivers</w:t>
      </w:r>
      <w:proofErr w:type="spellEnd"/>
      <w:r>
        <w:rPr>
          <w:rFonts w:cs="Arial"/>
          <w:szCs w:val="22"/>
        </w:rPr>
        <w:t xml:space="preserve"> License from another state</w:t>
      </w:r>
      <w:r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Content>
          <w:r w:rsidRPr="00AA20C8">
            <w:rPr>
              <w:rFonts w:ascii="MS Gothic" w:eastAsia="MS Gothic" w:hAnsi="MS Gothic" w:cs="Arial" w:hint="eastAsia"/>
              <w:szCs w:val="22"/>
            </w:rPr>
            <w:t>☐</w:t>
          </w:r>
        </w:sdtContent>
      </w:sdt>
    </w:p>
    <w:p w14:paraId="5C7066F0" w14:textId="77777777" w:rsidR="002452BE" w:rsidRDefault="002452BE" w:rsidP="002452BE">
      <w:pPr>
        <w:pStyle w:val="ListParagraph"/>
        <w:numPr>
          <w:ilvl w:val="0"/>
          <w:numId w:val="5"/>
        </w:numPr>
        <w:spacing w:after="0" w:line="360" w:lineRule="auto"/>
        <w:rPr>
          <w:rFonts w:cs="Arial"/>
          <w:szCs w:val="22"/>
        </w:rPr>
      </w:pPr>
      <w:r w:rsidRPr="00AC412F">
        <w:rPr>
          <w:rFonts w:cs="Arial"/>
          <w:b/>
          <w:bCs/>
          <w:szCs w:val="22"/>
        </w:rPr>
        <w:t>Australian citizen, resident, New Zealand Citizen or eligible visa holder</w:t>
      </w:r>
      <w:r w:rsidRPr="00AC412F">
        <w:rPr>
          <w:rFonts w:cs="Arial"/>
          <w:szCs w:val="22"/>
        </w:rPr>
        <w:t xml:space="preserve"> </w:t>
      </w:r>
      <w:r w:rsidRPr="00AC412F">
        <w:rPr>
          <w:rFonts w:cs="Arial"/>
          <w:b/>
          <w:bCs/>
          <w:color w:val="FF0000"/>
          <w:sz w:val="20"/>
          <w:szCs w:val="20"/>
        </w:rPr>
        <w:br/>
        <w:t xml:space="preserve">You Medicare card colour proves your residency status.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Content>
          <w:r w:rsidRPr="00AC412F">
            <w:rPr>
              <w:rFonts w:ascii="Segoe UI Symbol" w:eastAsia="MS Gothic" w:hAnsi="Segoe UI Symbol" w:cs="Segoe UI Symbol"/>
              <w:szCs w:val="22"/>
            </w:rPr>
            <w:t>☐</w:t>
          </w:r>
        </w:sdtContent>
      </w:sdt>
      <w:r w:rsidRPr="00AC412F">
        <w:rPr>
          <w:rFonts w:cs="Arial"/>
          <w:szCs w:val="22"/>
        </w:rPr>
        <w:t xml:space="preserve"> Blue            </w:t>
      </w:r>
    </w:p>
    <w:p w14:paraId="5F29E372" w14:textId="77777777" w:rsidR="002452BE" w:rsidRDefault="002452BE" w:rsidP="002452BE">
      <w:pPr>
        <w:spacing w:after="0" w:line="360" w:lineRule="auto"/>
        <w:rPr>
          <w:rFonts w:cs="Arial"/>
          <w:szCs w:val="22"/>
        </w:rPr>
      </w:pPr>
    </w:p>
    <w:p w14:paraId="65077995" w14:textId="77777777" w:rsidR="002452BE" w:rsidRPr="00AC412F" w:rsidRDefault="002452BE" w:rsidP="002452BE">
      <w:pPr>
        <w:spacing w:after="0" w:line="360" w:lineRule="auto"/>
        <w:rPr>
          <w:rFonts w:cs="Arial"/>
          <w:szCs w:val="22"/>
        </w:rPr>
      </w:pPr>
      <w:r>
        <w:rPr>
          <w:rFonts w:cs="Arial"/>
          <w:szCs w:val="22"/>
        </w:rPr>
        <w:t>First day of class your trainer may sight your identification documents (</w:t>
      </w:r>
      <w:proofErr w:type="spellStart"/>
      <w:r>
        <w:rPr>
          <w:rFonts w:cs="Arial"/>
          <w:szCs w:val="22"/>
        </w:rPr>
        <w:t>Drivers</w:t>
      </w:r>
      <w:proofErr w:type="spellEnd"/>
      <w:r>
        <w:rPr>
          <w:rFonts w:cs="Arial"/>
          <w:szCs w:val="22"/>
        </w:rPr>
        <w:t xml:space="preserve"> License and Medicare Card) these personal documents will not be stored by NTM.</w:t>
      </w:r>
    </w:p>
    <w:p w14:paraId="7EA3EFA0" w14:textId="77777777" w:rsidR="00864EF3" w:rsidRDefault="00864EF3">
      <w:pPr>
        <w:rPr>
          <w:b/>
          <w:bCs/>
          <w:color w:val="00B0F0"/>
        </w:rPr>
      </w:pPr>
      <w:r>
        <w:rPr>
          <w:b/>
          <w:bCs/>
          <w:color w:val="00B0F0"/>
        </w:rPr>
        <w:br w:type="page"/>
      </w:r>
    </w:p>
    <w:p w14:paraId="4FFF3C1D" w14:textId="77777777" w:rsidR="00C015C7" w:rsidRPr="002C4D2C" w:rsidRDefault="00C015C7" w:rsidP="00864EF3">
      <w:pPr>
        <w:rPr>
          <w:rFonts w:cs="Arial"/>
          <w:b/>
          <w:bCs/>
          <w:color w:val="FF0000"/>
          <w:sz w:val="20"/>
          <w:szCs w:val="20"/>
        </w:rPr>
      </w:pPr>
    </w:p>
    <w:p w14:paraId="4D8E9938" w14:textId="15809B13" w:rsidR="00F43C6D" w:rsidRPr="00194AD8" w:rsidRDefault="00F43C6D" w:rsidP="00E77E04">
      <w:pPr>
        <w:pStyle w:val="Heading2"/>
        <w:rPr>
          <w:rFonts w:cs="Arial"/>
          <w:sz w:val="22"/>
          <w:szCs w:val="22"/>
        </w:rPr>
      </w:pPr>
      <w:bookmarkStart w:id="15" w:name="_Toc45452783"/>
      <w:r w:rsidRPr="00194AD8">
        <w:rPr>
          <w:rFonts w:cs="Arial"/>
          <w:sz w:val="22"/>
          <w:szCs w:val="22"/>
        </w:rPr>
        <w:t>Language and cultural diversity</w:t>
      </w:r>
      <w:bookmarkEnd w:id="15"/>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ere you born?  </w:t>
      </w:r>
      <w:r w:rsidR="00F43C6D" w:rsidRPr="00194AD8">
        <w:rPr>
          <w:rFonts w:cs="Arial"/>
          <w:b/>
          <w:szCs w:val="22"/>
        </w:rPr>
        <w:br/>
      </w:r>
      <w:bookmarkStart w:id="16"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6"/>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2452BE"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2452BE"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2452BE"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2452BE"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2452BE"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7" w:name="_Toc45452784"/>
      <w:r w:rsidRPr="00194AD8">
        <w:rPr>
          <w:rFonts w:cs="Arial"/>
          <w:sz w:val="22"/>
          <w:szCs w:val="22"/>
        </w:rPr>
        <w:t>Disability</w:t>
      </w:r>
      <w:bookmarkEnd w:id="17"/>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2452BE"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2452BE"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8"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8"/>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19" w:name="_Toc45452785"/>
      <w:r w:rsidRPr="00194AD8">
        <w:rPr>
          <w:rFonts w:cs="Arial"/>
          <w:sz w:val="22"/>
          <w:szCs w:val="22"/>
        </w:rPr>
        <w:t>Previous and Current Education and Training</w:t>
      </w:r>
      <w:bookmarkEnd w:id="19"/>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0" w:name="_Toc45452786"/>
      <w:r w:rsidRPr="00194AD8">
        <w:rPr>
          <w:rFonts w:cs="Arial"/>
          <w:sz w:val="22"/>
          <w:szCs w:val="22"/>
        </w:rPr>
        <w:t>Your education at school</w:t>
      </w:r>
      <w:bookmarkEnd w:id="20"/>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2452BE"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1" w:name="_Toc45452787"/>
      <w:r w:rsidRPr="00194AD8">
        <w:rPr>
          <w:rFonts w:cs="Arial"/>
          <w:sz w:val="22"/>
          <w:szCs w:val="22"/>
        </w:rPr>
        <w:t>Post-secondary education</w:t>
      </w:r>
      <w:bookmarkEnd w:id="21"/>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2452BE"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2452BE"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2" w:name="_Toc45452788"/>
      <w:r w:rsidRPr="00194AD8">
        <w:rPr>
          <w:rFonts w:cs="Arial"/>
          <w:sz w:val="22"/>
          <w:szCs w:val="22"/>
        </w:rPr>
        <w:lastRenderedPageBreak/>
        <w:t>Qualifications and certificates</w:t>
      </w:r>
      <w:bookmarkEnd w:id="22"/>
      <w:r w:rsidRPr="00194AD8">
        <w:rPr>
          <w:rFonts w:cs="Arial"/>
          <w:sz w:val="22"/>
          <w:szCs w:val="22"/>
        </w:rPr>
        <w:t xml:space="preserve"> </w:t>
      </w:r>
    </w:p>
    <w:p w14:paraId="6A0B2605" w14:textId="52645D1F"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3"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3"/>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4" w:name="_Toc45452789"/>
      <w:r w:rsidRPr="00194AD8">
        <w:rPr>
          <w:rFonts w:cs="Arial"/>
          <w:sz w:val="22"/>
          <w:szCs w:val="22"/>
        </w:rPr>
        <w:t>Work experience</w:t>
      </w:r>
      <w:bookmarkEnd w:id="24"/>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2452BE"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2452BE"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2452BE"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2452BE"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2452BE"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2452BE"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2452BE"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2452BE"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2452BE"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2452BE"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5" w:name="_Toc45452790"/>
      <w:r w:rsidRPr="00194AD8">
        <w:rPr>
          <w:rFonts w:cs="Arial"/>
          <w:sz w:val="22"/>
          <w:szCs w:val="22"/>
        </w:rPr>
        <w:lastRenderedPageBreak/>
        <w:t>Support during training</w:t>
      </w:r>
      <w:bookmarkEnd w:id="25"/>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2452BE"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6"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6"/>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2452BE"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7" w:name="_Toc45452792"/>
      <w:r w:rsidRPr="00194AD8">
        <w:rPr>
          <w:rFonts w:cs="Arial"/>
          <w:sz w:val="22"/>
          <w:szCs w:val="22"/>
        </w:rPr>
        <w:lastRenderedPageBreak/>
        <w:t>Workplace training and assessment qualifications</w:t>
      </w:r>
      <w:bookmarkEnd w:id="27"/>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DD3916A" w:rsidR="003D0DC1"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2452BE"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2452BE"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2452BE"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2452BE"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2452BE"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2452BE"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2452BE"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5"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8" w:name="_Toc45452793"/>
      <w:r w:rsidRPr="00194AD8">
        <w:rPr>
          <w:rFonts w:cs="Arial"/>
          <w:sz w:val="22"/>
          <w:szCs w:val="22"/>
        </w:rPr>
        <w:lastRenderedPageBreak/>
        <w:t>Using computer technology: digital literacy</w:t>
      </w:r>
      <w:bookmarkEnd w:id="28"/>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29"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6"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ascii="Wingdings" w:eastAsia="Wingdings" w:hAnsi="Wingdings" w:cs="Wingdings"/>
          <w:szCs w:val="22"/>
        </w:rPr>
        <w:t>x</w:t>
      </w:r>
      <w:r w:rsidR="00E77E04" w:rsidRPr="00194AD8">
        <w:rPr>
          <w:rFonts w:cs="Arial"/>
          <w:szCs w:val="22"/>
        </w:rPr>
        <w:t xml:space="preserve"> </w:t>
      </w:r>
      <w:bookmarkEnd w:id="29"/>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2A02F42D" w:rsidR="003D0DC1" w:rsidRPr="00194AD8" w:rsidRDefault="002452BE"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2452BE"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2452BE"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2452BE"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0"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2452BE"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0"/>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2452BE"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7"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2452BE"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01F7C48" w:rsidR="00C40812" w:rsidRPr="00194AD8" w:rsidRDefault="004C324B">
      <w:pPr>
        <w:rPr>
          <w:rFonts w:cs="Arial"/>
          <w:szCs w:val="22"/>
        </w:rPr>
      </w:pPr>
      <w:r>
        <w:rPr>
          <w:rFonts w:cs="Arial"/>
          <w:szCs w:val="22"/>
        </w:rPr>
        <w:t xml:space="preserve">Include a snipping of your results below: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1" w:name="_Toc45452794"/>
      <w:r w:rsidRPr="00194AD8">
        <w:rPr>
          <w:rFonts w:cs="Arial"/>
          <w:sz w:val="22"/>
          <w:szCs w:val="22"/>
        </w:rPr>
        <w:lastRenderedPageBreak/>
        <w:t>Checklist for Candidate</w:t>
      </w:r>
      <w:bookmarkEnd w:id="31"/>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77777777" w:rsidR="00981CFF" w:rsidRPr="00194AD8" w:rsidRDefault="002452BE"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8"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2452BE"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2452BE"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2452BE"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2" w:name="_Toc45452795"/>
      <w:r w:rsidRPr="00194AD8">
        <w:rPr>
          <w:rFonts w:cs="Arial"/>
          <w:sz w:val="22"/>
          <w:szCs w:val="22"/>
        </w:rPr>
        <w:t>Securing your place in the course</w:t>
      </w:r>
      <w:bookmarkEnd w:id="32"/>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Note: at NTM the TAE40116 is hugely popular, meaning that those who apply on time, will be offered a place in the course. Once a course is full, you may move to another day or location, if all classes are full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3" w:name="_Toc45452796"/>
      <w:r w:rsidRPr="00194AD8">
        <w:rPr>
          <w:rFonts w:cs="Arial"/>
          <w:sz w:val="22"/>
          <w:szCs w:val="22"/>
        </w:rPr>
        <w:lastRenderedPageBreak/>
        <w:t xml:space="preserve">Step 3: Interview </w:t>
      </w:r>
      <w:bookmarkEnd w:id="33"/>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4" w:name="_Toc45452797"/>
      <w:r w:rsidRPr="00194AD8">
        <w:rPr>
          <w:rFonts w:cs="Arial"/>
          <w:sz w:val="22"/>
          <w:szCs w:val="22"/>
        </w:rPr>
        <w:t>Interview questions:</w:t>
      </w:r>
      <w:bookmarkEnd w:id="34"/>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reading</w:t>
      </w:r>
      <w:r w:rsidR="00534122" w:rsidRPr="00C82668">
        <w:rPr>
          <w:rFonts w:cs="Arial"/>
          <w:b/>
          <w:szCs w:val="22"/>
        </w:rPr>
        <w:t>s</w:t>
      </w:r>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5" w:name="_Toc45452798"/>
      <w:r w:rsidRPr="00194AD8">
        <w:rPr>
          <w:rFonts w:cs="Arial"/>
          <w:sz w:val="22"/>
          <w:szCs w:val="22"/>
        </w:rPr>
        <w:lastRenderedPageBreak/>
        <w:t>Office use only: Your offer</w:t>
      </w:r>
      <w:bookmarkEnd w:id="35"/>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proofErr w:type="spellStart"/>
            <w:r w:rsidRPr="0032275E">
              <w:rPr>
                <w:rFonts w:ascii="Arial" w:hAnsi="Arial" w:cs="Arial"/>
                <w:b/>
                <w:sz w:val="18"/>
                <w:szCs w:val="18"/>
              </w:rPr>
              <w:t>CSfW</w:t>
            </w:r>
            <w:proofErr w:type="spellEnd"/>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2452BE"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2452BE"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2452BE"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2452BE"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2452BE"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2452BE"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2452BE"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2452BE"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2452BE"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2452BE"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2452BE"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1F2015AA"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29"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40CA7">
        <w:rPr>
          <w:rFonts w:cs="Arial"/>
          <w:sz w:val="20"/>
          <w:szCs w:val="20"/>
        </w:rPr>
        <w:t>.</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0"/>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20BD6" w14:textId="77777777" w:rsidR="0031296E" w:rsidRDefault="0031296E" w:rsidP="008E5186">
      <w:pPr>
        <w:spacing w:after="0"/>
      </w:pPr>
      <w:r>
        <w:separator/>
      </w:r>
    </w:p>
  </w:endnote>
  <w:endnote w:type="continuationSeparator" w:id="0">
    <w:p w14:paraId="6765F1F1" w14:textId="77777777" w:rsidR="0031296E" w:rsidRDefault="0031296E" w:rsidP="008E5186">
      <w:pPr>
        <w:spacing w:after="0"/>
      </w:pPr>
      <w:r>
        <w:continuationSeparator/>
      </w:r>
    </w:p>
  </w:endnote>
  <w:endnote w:type="continuationNotice" w:id="1">
    <w:p w14:paraId="06522AC8" w14:textId="77777777" w:rsidR="0031296E" w:rsidRDefault="003129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6E033B92"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4629AB">
            <w:rPr>
              <w:rFonts w:asciiTheme="majorHAnsi" w:eastAsia="Calibri" w:hAnsiTheme="majorHAnsi" w:cstheme="majorHAnsi"/>
              <w:sz w:val="16"/>
              <w:szCs w:val="16"/>
            </w:rPr>
            <w:t>9.</w:t>
          </w:r>
          <w:r w:rsidR="003C3DB4">
            <w:rPr>
              <w:rFonts w:asciiTheme="majorHAnsi" w:eastAsia="Calibri" w:hAnsiTheme="majorHAnsi" w:cstheme="majorHAnsi"/>
              <w:sz w:val="16"/>
              <w:szCs w:val="16"/>
            </w:rPr>
            <w:t>9</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30150EDA"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633E40">
            <w:rPr>
              <w:rFonts w:asciiTheme="majorHAnsi" w:hAnsiTheme="majorHAnsi" w:cstheme="majorHAnsi"/>
              <w:b/>
              <w:sz w:val="16"/>
              <w:szCs w:val="16"/>
            </w:rPr>
            <w:t>2</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3362D0F4"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3C3DB4">
            <w:rPr>
              <w:rFonts w:asciiTheme="majorHAnsi" w:hAnsiTheme="majorHAnsi" w:cstheme="majorHAnsi"/>
              <w:sz w:val="16"/>
              <w:szCs w:val="16"/>
            </w:rPr>
            <w:t>30</w:t>
          </w:r>
          <w:r w:rsidR="00CE318C">
            <w:rPr>
              <w:rFonts w:asciiTheme="majorHAnsi" w:hAnsiTheme="majorHAnsi" w:cstheme="majorHAnsi"/>
              <w:sz w:val="16"/>
              <w:szCs w:val="16"/>
            </w:rPr>
            <w:t>.9.22 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32800" w14:textId="77777777" w:rsidR="0031296E" w:rsidRDefault="0031296E" w:rsidP="008E5186">
      <w:pPr>
        <w:spacing w:after="0"/>
      </w:pPr>
      <w:r>
        <w:separator/>
      </w:r>
    </w:p>
  </w:footnote>
  <w:footnote w:type="continuationSeparator" w:id="0">
    <w:p w14:paraId="7AFBA0E6" w14:textId="77777777" w:rsidR="0031296E" w:rsidRDefault="0031296E" w:rsidP="008E5186">
      <w:pPr>
        <w:spacing w:after="0"/>
      </w:pPr>
      <w:r>
        <w:continuationSeparator/>
      </w:r>
    </w:p>
  </w:footnote>
  <w:footnote w:type="continuationNotice" w:id="1">
    <w:p w14:paraId="39F6D3EB" w14:textId="77777777" w:rsidR="0031296E" w:rsidRDefault="0031296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16433935">
    <w:abstractNumId w:val="5"/>
  </w:num>
  <w:num w:numId="2" w16cid:durableId="1416392774">
    <w:abstractNumId w:val="1"/>
  </w:num>
  <w:num w:numId="3" w16cid:durableId="1586377227">
    <w:abstractNumId w:val="2"/>
  </w:num>
  <w:num w:numId="4" w16cid:durableId="275645657">
    <w:abstractNumId w:val="3"/>
  </w:num>
  <w:num w:numId="5" w16cid:durableId="1191190745">
    <w:abstractNumId w:val="0"/>
  </w:num>
  <w:num w:numId="6" w16cid:durableId="20097483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YWtQAuyrZvLQAAAA=="/>
  </w:docVars>
  <w:rsids>
    <w:rsidRoot w:val="00764C9C"/>
    <w:rsid w:val="0000340A"/>
    <w:rsid w:val="000039A0"/>
    <w:rsid w:val="000122B0"/>
    <w:rsid w:val="00013365"/>
    <w:rsid w:val="00014E37"/>
    <w:rsid w:val="00020683"/>
    <w:rsid w:val="000300EB"/>
    <w:rsid w:val="000302F9"/>
    <w:rsid w:val="00030B78"/>
    <w:rsid w:val="00034D79"/>
    <w:rsid w:val="00040CA7"/>
    <w:rsid w:val="00042F48"/>
    <w:rsid w:val="00051DD6"/>
    <w:rsid w:val="00054CFF"/>
    <w:rsid w:val="00061091"/>
    <w:rsid w:val="00063C17"/>
    <w:rsid w:val="000640B1"/>
    <w:rsid w:val="00065594"/>
    <w:rsid w:val="00066776"/>
    <w:rsid w:val="000716B3"/>
    <w:rsid w:val="0007563A"/>
    <w:rsid w:val="000867AB"/>
    <w:rsid w:val="00087D33"/>
    <w:rsid w:val="000920D8"/>
    <w:rsid w:val="00093505"/>
    <w:rsid w:val="0009771A"/>
    <w:rsid w:val="000A19F2"/>
    <w:rsid w:val="000A2860"/>
    <w:rsid w:val="000A28D1"/>
    <w:rsid w:val="000A4AC3"/>
    <w:rsid w:val="000A72DF"/>
    <w:rsid w:val="000B42FD"/>
    <w:rsid w:val="000B5957"/>
    <w:rsid w:val="000C3E9F"/>
    <w:rsid w:val="000E32D4"/>
    <w:rsid w:val="000F4276"/>
    <w:rsid w:val="000F5A47"/>
    <w:rsid w:val="000F5AF5"/>
    <w:rsid w:val="00103CDC"/>
    <w:rsid w:val="001046E0"/>
    <w:rsid w:val="001065F3"/>
    <w:rsid w:val="00115B09"/>
    <w:rsid w:val="001208E8"/>
    <w:rsid w:val="001221EC"/>
    <w:rsid w:val="00130987"/>
    <w:rsid w:val="00133F60"/>
    <w:rsid w:val="0014037B"/>
    <w:rsid w:val="00146427"/>
    <w:rsid w:val="00147392"/>
    <w:rsid w:val="00157252"/>
    <w:rsid w:val="001609F6"/>
    <w:rsid w:val="00160AEB"/>
    <w:rsid w:val="0016504A"/>
    <w:rsid w:val="00165A29"/>
    <w:rsid w:val="00181025"/>
    <w:rsid w:val="00181ACF"/>
    <w:rsid w:val="00181BD8"/>
    <w:rsid w:val="0018640D"/>
    <w:rsid w:val="00186524"/>
    <w:rsid w:val="00190A3C"/>
    <w:rsid w:val="00191F55"/>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D87"/>
    <w:rsid w:val="001E1F1E"/>
    <w:rsid w:val="001E2B12"/>
    <w:rsid w:val="001E5276"/>
    <w:rsid w:val="001F2B8A"/>
    <w:rsid w:val="001F3905"/>
    <w:rsid w:val="001F4710"/>
    <w:rsid w:val="00202B35"/>
    <w:rsid w:val="00206DD1"/>
    <w:rsid w:val="00206FFD"/>
    <w:rsid w:val="002147C2"/>
    <w:rsid w:val="00224426"/>
    <w:rsid w:val="00226E76"/>
    <w:rsid w:val="00226E84"/>
    <w:rsid w:val="0023137B"/>
    <w:rsid w:val="00240630"/>
    <w:rsid w:val="002444FC"/>
    <w:rsid w:val="00244918"/>
    <w:rsid w:val="00244C78"/>
    <w:rsid w:val="002452BE"/>
    <w:rsid w:val="00247038"/>
    <w:rsid w:val="00250967"/>
    <w:rsid w:val="00252C96"/>
    <w:rsid w:val="00263D4D"/>
    <w:rsid w:val="002659D1"/>
    <w:rsid w:val="00270E34"/>
    <w:rsid w:val="00272AF5"/>
    <w:rsid w:val="002835C8"/>
    <w:rsid w:val="00287E22"/>
    <w:rsid w:val="002904EC"/>
    <w:rsid w:val="00291336"/>
    <w:rsid w:val="0029579E"/>
    <w:rsid w:val="002964B5"/>
    <w:rsid w:val="002A17A3"/>
    <w:rsid w:val="002B428B"/>
    <w:rsid w:val="002B76D0"/>
    <w:rsid w:val="002C070F"/>
    <w:rsid w:val="002C34A6"/>
    <w:rsid w:val="002C4C06"/>
    <w:rsid w:val="002C4D2C"/>
    <w:rsid w:val="002C5902"/>
    <w:rsid w:val="002D45DF"/>
    <w:rsid w:val="002E5CD1"/>
    <w:rsid w:val="002E7363"/>
    <w:rsid w:val="002F14A4"/>
    <w:rsid w:val="002F2688"/>
    <w:rsid w:val="002F3CFC"/>
    <w:rsid w:val="002F652D"/>
    <w:rsid w:val="003009D3"/>
    <w:rsid w:val="00301983"/>
    <w:rsid w:val="0031296E"/>
    <w:rsid w:val="00313A4D"/>
    <w:rsid w:val="003166FF"/>
    <w:rsid w:val="00321156"/>
    <w:rsid w:val="00321B41"/>
    <w:rsid w:val="0032275E"/>
    <w:rsid w:val="003262FF"/>
    <w:rsid w:val="00331844"/>
    <w:rsid w:val="00331ABC"/>
    <w:rsid w:val="0033225A"/>
    <w:rsid w:val="003335FE"/>
    <w:rsid w:val="003434D2"/>
    <w:rsid w:val="00344BBD"/>
    <w:rsid w:val="0035040F"/>
    <w:rsid w:val="0036094D"/>
    <w:rsid w:val="00361F93"/>
    <w:rsid w:val="00364182"/>
    <w:rsid w:val="00366450"/>
    <w:rsid w:val="00366BE9"/>
    <w:rsid w:val="00371D5E"/>
    <w:rsid w:val="0037252A"/>
    <w:rsid w:val="00374411"/>
    <w:rsid w:val="00374848"/>
    <w:rsid w:val="00375F65"/>
    <w:rsid w:val="0038771B"/>
    <w:rsid w:val="00395922"/>
    <w:rsid w:val="003962B5"/>
    <w:rsid w:val="00396C58"/>
    <w:rsid w:val="003A1D12"/>
    <w:rsid w:val="003A2C91"/>
    <w:rsid w:val="003A7105"/>
    <w:rsid w:val="003A74A4"/>
    <w:rsid w:val="003B3404"/>
    <w:rsid w:val="003C1C45"/>
    <w:rsid w:val="003C3DB4"/>
    <w:rsid w:val="003C5E8F"/>
    <w:rsid w:val="003D0DC1"/>
    <w:rsid w:val="003D2335"/>
    <w:rsid w:val="003E263E"/>
    <w:rsid w:val="003E2861"/>
    <w:rsid w:val="003E3C11"/>
    <w:rsid w:val="003F3563"/>
    <w:rsid w:val="003F6CAB"/>
    <w:rsid w:val="003F71AD"/>
    <w:rsid w:val="00401050"/>
    <w:rsid w:val="004072EB"/>
    <w:rsid w:val="00407444"/>
    <w:rsid w:val="00410302"/>
    <w:rsid w:val="00411194"/>
    <w:rsid w:val="00414C02"/>
    <w:rsid w:val="0042055C"/>
    <w:rsid w:val="00431322"/>
    <w:rsid w:val="00435EC6"/>
    <w:rsid w:val="0044198F"/>
    <w:rsid w:val="00443143"/>
    <w:rsid w:val="00444D7A"/>
    <w:rsid w:val="0044651D"/>
    <w:rsid w:val="00453091"/>
    <w:rsid w:val="004536DF"/>
    <w:rsid w:val="00455349"/>
    <w:rsid w:val="0045577C"/>
    <w:rsid w:val="004629AB"/>
    <w:rsid w:val="00464689"/>
    <w:rsid w:val="0046596A"/>
    <w:rsid w:val="004668E1"/>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324B"/>
    <w:rsid w:val="004C3270"/>
    <w:rsid w:val="004C5B55"/>
    <w:rsid w:val="004C66EE"/>
    <w:rsid w:val="004D1E7E"/>
    <w:rsid w:val="004D2479"/>
    <w:rsid w:val="004D4941"/>
    <w:rsid w:val="004D56AD"/>
    <w:rsid w:val="004D61E8"/>
    <w:rsid w:val="004E299C"/>
    <w:rsid w:val="004E71BA"/>
    <w:rsid w:val="004F0C80"/>
    <w:rsid w:val="004F299D"/>
    <w:rsid w:val="004F386C"/>
    <w:rsid w:val="004F4F61"/>
    <w:rsid w:val="004F7727"/>
    <w:rsid w:val="004F7F41"/>
    <w:rsid w:val="00500C95"/>
    <w:rsid w:val="005026E1"/>
    <w:rsid w:val="005034C2"/>
    <w:rsid w:val="0050474D"/>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159C"/>
    <w:rsid w:val="00572972"/>
    <w:rsid w:val="005862C5"/>
    <w:rsid w:val="00590485"/>
    <w:rsid w:val="00594EB8"/>
    <w:rsid w:val="005A0F32"/>
    <w:rsid w:val="005A4AD9"/>
    <w:rsid w:val="005A6C91"/>
    <w:rsid w:val="005B160F"/>
    <w:rsid w:val="005B2604"/>
    <w:rsid w:val="005B5846"/>
    <w:rsid w:val="005C3424"/>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027BD"/>
    <w:rsid w:val="0060612C"/>
    <w:rsid w:val="00611DA1"/>
    <w:rsid w:val="00612222"/>
    <w:rsid w:val="00613E0F"/>
    <w:rsid w:val="00621266"/>
    <w:rsid w:val="00622608"/>
    <w:rsid w:val="00625D60"/>
    <w:rsid w:val="006300B8"/>
    <w:rsid w:val="00633E40"/>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7F4"/>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A698C"/>
    <w:rsid w:val="007B078C"/>
    <w:rsid w:val="007B0D0D"/>
    <w:rsid w:val="007B36C6"/>
    <w:rsid w:val="007B4354"/>
    <w:rsid w:val="007B7FFD"/>
    <w:rsid w:val="007C580D"/>
    <w:rsid w:val="007D2C32"/>
    <w:rsid w:val="007D3970"/>
    <w:rsid w:val="007E15DE"/>
    <w:rsid w:val="007F48DA"/>
    <w:rsid w:val="00803623"/>
    <w:rsid w:val="008049CA"/>
    <w:rsid w:val="00811B5C"/>
    <w:rsid w:val="00815182"/>
    <w:rsid w:val="00816D76"/>
    <w:rsid w:val="00820B71"/>
    <w:rsid w:val="008228CF"/>
    <w:rsid w:val="008236D7"/>
    <w:rsid w:val="0082656E"/>
    <w:rsid w:val="00826D09"/>
    <w:rsid w:val="008317E8"/>
    <w:rsid w:val="00834B26"/>
    <w:rsid w:val="00834B6E"/>
    <w:rsid w:val="008409CD"/>
    <w:rsid w:val="0084753A"/>
    <w:rsid w:val="00850BDA"/>
    <w:rsid w:val="008531B4"/>
    <w:rsid w:val="0085360C"/>
    <w:rsid w:val="00864EF3"/>
    <w:rsid w:val="00866E34"/>
    <w:rsid w:val="00867D0E"/>
    <w:rsid w:val="008725BB"/>
    <w:rsid w:val="0088090B"/>
    <w:rsid w:val="0088152D"/>
    <w:rsid w:val="008819C8"/>
    <w:rsid w:val="00881B7A"/>
    <w:rsid w:val="00881E4B"/>
    <w:rsid w:val="00882C0A"/>
    <w:rsid w:val="00884A0D"/>
    <w:rsid w:val="0088518A"/>
    <w:rsid w:val="00886065"/>
    <w:rsid w:val="00887482"/>
    <w:rsid w:val="00892ED6"/>
    <w:rsid w:val="00893179"/>
    <w:rsid w:val="008A2F03"/>
    <w:rsid w:val="008A35AC"/>
    <w:rsid w:val="008A6FD6"/>
    <w:rsid w:val="008B1525"/>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46685"/>
    <w:rsid w:val="009559AA"/>
    <w:rsid w:val="0096206E"/>
    <w:rsid w:val="00973C20"/>
    <w:rsid w:val="0097423D"/>
    <w:rsid w:val="00977706"/>
    <w:rsid w:val="00980FCB"/>
    <w:rsid w:val="00981CFF"/>
    <w:rsid w:val="009825A7"/>
    <w:rsid w:val="00992E3D"/>
    <w:rsid w:val="00995D18"/>
    <w:rsid w:val="009A2E9C"/>
    <w:rsid w:val="009A5402"/>
    <w:rsid w:val="009A574E"/>
    <w:rsid w:val="009A69B5"/>
    <w:rsid w:val="009A7F4D"/>
    <w:rsid w:val="009B0D93"/>
    <w:rsid w:val="009B5A56"/>
    <w:rsid w:val="009C010E"/>
    <w:rsid w:val="009C5DD5"/>
    <w:rsid w:val="009E07D6"/>
    <w:rsid w:val="009E193F"/>
    <w:rsid w:val="009E590A"/>
    <w:rsid w:val="009E65FE"/>
    <w:rsid w:val="009F49C5"/>
    <w:rsid w:val="009F55EB"/>
    <w:rsid w:val="009F7601"/>
    <w:rsid w:val="00A01BCF"/>
    <w:rsid w:val="00A04EF6"/>
    <w:rsid w:val="00A05424"/>
    <w:rsid w:val="00A05537"/>
    <w:rsid w:val="00A05BA8"/>
    <w:rsid w:val="00A13DBE"/>
    <w:rsid w:val="00A1480A"/>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1F38"/>
    <w:rsid w:val="00AA5D1B"/>
    <w:rsid w:val="00AA61FC"/>
    <w:rsid w:val="00AB13C8"/>
    <w:rsid w:val="00AB4D3F"/>
    <w:rsid w:val="00AC05C7"/>
    <w:rsid w:val="00AC0B11"/>
    <w:rsid w:val="00AC2D89"/>
    <w:rsid w:val="00AD2E16"/>
    <w:rsid w:val="00AE202C"/>
    <w:rsid w:val="00AE3BC0"/>
    <w:rsid w:val="00AE4883"/>
    <w:rsid w:val="00AE68C2"/>
    <w:rsid w:val="00AF34F7"/>
    <w:rsid w:val="00B00871"/>
    <w:rsid w:val="00B03112"/>
    <w:rsid w:val="00B0373E"/>
    <w:rsid w:val="00B055A8"/>
    <w:rsid w:val="00B15776"/>
    <w:rsid w:val="00B24212"/>
    <w:rsid w:val="00B276E0"/>
    <w:rsid w:val="00B34089"/>
    <w:rsid w:val="00B34AB9"/>
    <w:rsid w:val="00B412BD"/>
    <w:rsid w:val="00B41616"/>
    <w:rsid w:val="00B42684"/>
    <w:rsid w:val="00B43AEE"/>
    <w:rsid w:val="00B460B3"/>
    <w:rsid w:val="00B50B94"/>
    <w:rsid w:val="00B5514B"/>
    <w:rsid w:val="00B5567B"/>
    <w:rsid w:val="00B66F64"/>
    <w:rsid w:val="00B709D5"/>
    <w:rsid w:val="00B727FF"/>
    <w:rsid w:val="00B751C9"/>
    <w:rsid w:val="00B82E97"/>
    <w:rsid w:val="00B92832"/>
    <w:rsid w:val="00B94357"/>
    <w:rsid w:val="00B9545A"/>
    <w:rsid w:val="00BA06D1"/>
    <w:rsid w:val="00BA1A34"/>
    <w:rsid w:val="00BA52C1"/>
    <w:rsid w:val="00BA7FA3"/>
    <w:rsid w:val="00BB2D70"/>
    <w:rsid w:val="00BB353F"/>
    <w:rsid w:val="00BB471F"/>
    <w:rsid w:val="00BC087B"/>
    <w:rsid w:val="00BC52A9"/>
    <w:rsid w:val="00BC7A20"/>
    <w:rsid w:val="00BD1716"/>
    <w:rsid w:val="00BD75F6"/>
    <w:rsid w:val="00BE29D7"/>
    <w:rsid w:val="00BE5F14"/>
    <w:rsid w:val="00BE755B"/>
    <w:rsid w:val="00BF1160"/>
    <w:rsid w:val="00BF11A9"/>
    <w:rsid w:val="00BF1336"/>
    <w:rsid w:val="00BF63CB"/>
    <w:rsid w:val="00C015C7"/>
    <w:rsid w:val="00C0191C"/>
    <w:rsid w:val="00C0394A"/>
    <w:rsid w:val="00C0635B"/>
    <w:rsid w:val="00C139D4"/>
    <w:rsid w:val="00C15FF9"/>
    <w:rsid w:val="00C2384E"/>
    <w:rsid w:val="00C23A4D"/>
    <w:rsid w:val="00C25138"/>
    <w:rsid w:val="00C25ADA"/>
    <w:rsid w:val="00C31FD5"/>
    <w:rsid w:val="00C34745"/>
    <w:rsid w:val="00C403AC"/>
    <w:rsid w:val="00C40812"/>
    <w:rsid w:val="00C4341A"/>
    <w:rsid w:val="00C46F7D"/>
    <w:rsid w:val="00C60FAE"/>
    <w:rsid w:val="00C66770"/>
    <w:rsid w:val="00C81737"/>
    <w:rsid w:val="00C82668"/>
    <w:rsid w:val="00C82A0E"/>
    <w:rsid w:val="00C90EBC"/>
    <w:rsid w:val="00C96B8E"/>
    <w:rsid w:val="00CA03A2"/>
    <w:rsid w:val="00CA1285"/>
    <w:rsid w:val="00CB17B5"/>
    <w:rsid w:val="00CC111C"/>
    <w:rsid w:val="00CC5324"/>
    <w:rsid w:val="00CD0F02"/>
    <w:rsid w:val="00CD0F51"/>
    <w:rsid w:val="00CD16E3"/>
    <w:rsid w:val="00CD7679"/>
    <w:rsid w:val="00CD7F32"/>
    <w:rsid w:val="00CE318C"/>
    <w:rsid w:val="00CE48AA"/>
    <w:rsid w:val="00CE5D26"/>
    <w:rsid w:val="00CF0D00"/>
    <w:rsid w:val="00CF5485"/>
    <w:rsid w:val="00D00E02"/>
    <w:rsid w:val="00D00F0E"/>
    <w:rsid w:val="00D0440C"/>
    <w:rsid w:val="00D11F55"/>
    <w:rsid w:val="00D14D89"/>
    <w:rsid w:val="00D161F8"/>
    <w:rsid w:val="00D20909"/>
    <w:rsid w:val="00D249EB"/>
    <w:rsid w:val="00D2516A"/>
    <w:rsid w:val="00D27D15"/>
    <w:rsid w:val="00D31DFA"/>
    <w:rsid w:val="00D5114A"/>
    <w:rsid w:val="00D51EF8"/>
    <w:rsid w:val="00D54E18"/>
    <w:rsid w:val="00D573E5"/>
    <w:rsid w:val="00D6254D"/>
    <w:rsid w:val="00D63069"/>
    <w:rsid w:val="00D67483"/>
    <w:rsid w:val="00D748B8"/>
    <w:rsid w:val="00D76026"/>
    <w:rsid w:val="00D80D29"/>
    <w:rsid w:val="00D818A7"/>
    <w:rsid w:val="00D83D6D"/>
    <w:rsid w:val="00D85EE8"/>
    <w:rsid w:val="00D902BD"/>
    <w:rsid w:val="00D92675"/>
    <w:rsid w:val="00D9544D"/>
    <w:rsid w:val="00D97D51"/>
    <w:rsid w:val="00DA1180"/>
    <w:rsid w:val="00DA15D5"/>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DF4EE5"/>
    <w:rsid w:val="00E03AB1"/>
    <w:rsid w:val="00E07FBD"/>
    <w:rsid w:val="00E11C08"/>
    <w:rsid w:val="00E234E2"/>
    <w:rsid w:val="00E26D37"/>
    <w:rsid w:val="00E33995"/>
    <w:rsid w:val="00E42BE3"/>
    <w:rsid w:val="00E46229"/>
    <w:rsid w:val="00E46866"/>
    <w:rsid w:val="00E5181A"/>
    <w:rsid w:val="00E53464"/>
    <w:rsid w:val="00E54EE1"/>
    <w:rsid w:val="00E63E9D"/>
    <w:rsid w:val="00E6534A"/>
    <w:rsid w:val="00E6746E"/>
    <w:rsid w:val="00E67868"/>
    <w:rsid w:val="00E67B59"/>
    <w:rsid w:val="00E70A8C"/>
    <w:rsid w:val="00E73F75"/>
    <w:rsid w:val="00E77E04"/>
    <w:rsid w:val="00E804B7"/>
    <w:rsid w:val="00E80DDD"/>
    <w:rsid w:val="00E81196"/>
    <w:rsid w:val="00E81AF5"/>
    <w:rsid w:val="00E86BC9"/>
    <w:rsid w:val="00E90B71"/>
    <w:rsid w:val="00EA15BD"/>
    <w:rsid w:val="00EA5B16"/>
    <w:rsid w:val="00EB1267"/>
    <w:rsid w:val="00EB5735"/>
    <w:rsid w:val="00EC08DD"/>
    <w:rsid w:val="00EC20EC"/>
    <w:rsid w:val="00EC3EEB"/>
    <w:rsid w:val="00EC4EAE"/>
    <w:rsid w:val="00EC70EB"/>
    <w:rsid w:val="00ED63B3"/>
    <w:rsid w:val="00EE1AA5"/>
    <w:rsid w:val="00EE3040"/>
    <w:rsid w:val="00EE656E"/>
    <w:rsid w:val="00EF1153"/>
    <w:rsid w:val="00EF7427"/>
    <w:rsid w:val="00EF7FF7"/>
    <w:rsid w:val="00F00859"/>
    <w:rsid w:val="00F0291A"/>
    <w:rsid w:val="00F04D89"/>
    <w:rsid w:val="00F065A8"/>
    <w:rsid w:val="00F07435"/>
    <w:rsid w:val="00F159C6"/>
    <w:rsid w:val="00F214F2"/>
    <w:rsid w:val="00F225F1"/>
    <w:rsid w:val="00F26124"/>
    <w:rsid w:val="00F26BC5"/>
    <w:rsid w:val="00F27161"/>
    <w:rsid w:val="00F3603C"/>
    <w:rsid w:val="00F364A8"/>
    <w:rsid w:val="00F419A3"/>
    <w:rsid w:val="00F43C6D"/>
    <w:rsid w:val="00F445B8"/>
    <w:rsid w:val="00F44B15"/>
    <w:rsid w:val="00F45101"/>
    <w:rsid w:val="00F46FD1"/>
    <w:rsid w:val="00F50531"/>
    <w:rsid w:val="00F51033"/>
    <w:rsid w:val="00F5590A"/>
    <w:rsid w:val="00F56615"/>
    <w:rsid w:val="00F57272"/>
    <w:rsid w:val="00F6598E"/>
    <w:rsid w:val="00F66213"/>
    <w:rsid w:val="00F67B8F"/>
    <w:rsid w:val="00F75154"/>
    <w:rsid w:val="00F768E7"/>
    <w:rsid w:val="00F80372"/>
    <w:rsid w:val="00F84C61"/>
    <w:rsid w:val="00FA602A"/>
    <w:rsid w:val="00FB4F8E"/>
    <w:rsid w:val="00FB5050"/>
    <w:rsid w:val="00FB5107"/>
    <w:rsid w:val="00FB5201"/>
    <w:rsid w:val="00FC7642"/>
    <w:rsid w:val="00FD000B"/>
    <w:rsid w:val="00FD529B"/>
    <w:rsid w:val="00FD7005"/>
    <w:rsid w:val="00FD7F42"/>
    <w:rsid w:val="00FE0137"/>
    <w:rsid w:val="00FE11E8"/>
    <w:rsid w:val="00FF3382"/>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https://www.digitalliteracyassessment.org/"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mailto:admin@ntm.edu.au"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typingtest.com/" TargetMode="External"/><Relationship Id="rId30" Type="http://schemas.openxmlformats.org/officeDocument/2006/relationships/footer" Target="foot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AE39867-8A77-448C-AB85-321DA698B166}"/>
      </w:docPartPr>
      <w:docPartBody>
        <w:p w:rsidR="00636B98" w:rsidRDefault="00636B9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4D0020"/>
    <w:rsid w:val="004E77F9"/>
    <w:rsid w:val="005C0868"/>
    <w:rsid w:val="00636B98"/>
    <w:rsid w:val="00A161B9"/>
    <w:rsid w:val="00A923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2.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3.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4.xml><?xml version="1.0" encoding="utf-8"?>
<ds:datastoreItem xmlns:ds="http://schemas.openxmlformats.org/officeDocument/2006/customXml" ds:itemID="{B9868EF2-6439-43E3-9ED6-E12C84AC8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4948</Words>
  <Characters>28207</Characters>
  <Application>Microsoft Office Word</Application>
  <DocSecurity>0</DocSecurity>
  <Lines>235</Lines>
  <Paragraphs>66</Paragraphs>
  <ScaleCrop>false</ScaleCrop>
  <Company>DET NSW</Company>
  <LinksUpToDate>false</LinksUpToDate>
  <CharactersWithSpaces>3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21</cp:revision>
  <cp:lastPrinted>2020-01-15T03:49:00Z</cp:lastPrinted>
  <dcterms:created xsi:type="dcterms:W3CDTF">2022-09-07T00:13:00Z</dcterms:created>
  <dcterms:modified xsi:type="dcterms:W3CDTF">2022-09-30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